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what-is-piecewise-constant-approximation" w:displacedByCustomXml="next"/>
    <w:sdt>
      <w:sdtPr>
        <w:id w:val="183603244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81FBD59" w14:textId="637F8238" w:rsidR="001460A4" w:rsidRDefault="001460A4">
          <w:pPr>
            <w:pStyle w:val="TOCHeading"/>
          </w:pPr>
          <w:r>
            <w:t>Table of Contents</w:t>
          </w:r>
        </w:p>
        <w:p w14:paraId="319AF857" w14:textId="7BB5790F" w:rsidR="001460A4" w:rsidRDefault="001460A4">
          <w:pPr>
            <w:pStyle w:val="TOC1"/>
            <w:tabs>
              <w:tab w:val="right" w:leader="dot" w:pos="9350"/>
            </w:tabs>
            <w:rPr>
              <w:noProof/>
            </w:rPr>
          </w:pPr>
          <w:r>
            <w:fldChar w:fldCharType="begin"/>
          </w:r>
          <w:r>
            <w:instrText xml:space="preserve"> TOC \o "1-3" \h \z \u </w:instrText>
          </w:r>
          <w:r>
            <w:fldChar w:fldCharType="separate"/>
          </w:r>
          <w:hyperlink w:anchor="_Toc121660692" w:history="1">
            <w:r w:rsidRPr="00BB386E">
              <w:rPr>
                <w:rStyle w:val="Hyperlink"/>
                <w:noProof/>
              </w:rPr>
              <w:t>What is piecewise constant approximation?</w:t>
            </w:r>
            <w:r>
              <w:rPr>
                <w:noProof/>
                <w:webHidden/>
              </w:rPr>
              <w:tab/>
            </w:r>
            <w:r>
              <w:rPr>
                <w:noProof/>
                <w:webHidden/>
              </w:rPr>
              <w:fldChar w:fldCharType="begin"/>
            </w:r>
            <w:r>
              <w:rPr>
                <w:noProof/>
                <w:webHidden/>
              </w:rPr>
              <w:instrText xml:space="preserve"> PAGEREF _Toc121660692 \h </w:instrText>
            </w:r>
            <w:r>
              <w:rPr>
                <w:noProof/>
                <w:webHidden/>
              </w:rPr>
            </w:r>
            <w:r>
              <w:rPr>
                <w:noProof/>
                <w:webHidden/>
              </w:rPr>
              <w:fldChar w:fldCharType="separate"/>
            </w:r>
            <w:r>
              <w:rPr>
                <w:noProof/>
                <w:webHidden/>
              </w:rPr>
              <w:t>2</w:t>
            </w:r>
            <w:r>
              <w:rPr>
                <w:noProof/>
                <w:webHidden/>
              </w:rPr>
              <w:fldChar w:fldCharType="end"/>
            </w:r>
          </w:hyperlink>
        </w:p>
        <w:p w14:paraId="213601F7" w14:textId="13F7D225" w:rsidR="001460A4" w:rsidRDefault="001460A4">
          <w:pPr>
            <w:pStyle w:val="TOC1"/>
            <w:tabs>
              <w:tab w:val="right" w:leader="dot" w:pos="9350"/>
            </w:tabs>
            <w:rPr>
              <w:noProof/>
            </w:rPr>
          </w:pPr>
          <w:hyperlink w:anchor="_Toc121660693" w:history="1">
            <w:r w:rsidRPr="00BB386E">
              <w:rPr>
                <w:rStyle w:val="Hyperlink"/>
                <w:noProof/>
              </w:rPr>
              <w:t>What is a decision tree and how does it work?</w:t>
            </w:r>
            <w:r>
              <w:rPr>
                <w:noProof/>
                <w:webHidden/>
              </w:rPr>
              <w:tab/>
            </w:r>
            <w:r>
              <w:rPr>
                <w:noProof/>
                <w:webHidden/>
              </w:rPr>
              <w:fldChar w:fldCharType="begin"/>
            </w:r>
            <w:r>
              <w:rPr>
                <w:noProof/>
                <w:webHidden/>
              </w:rPr>
              <w:instrText xml:space="preserve"> PAGEREF _Toc121660693 \h </w:instrText>
            </w:r>
            <w:r>
              <w:rPr>
                <w:noProof/>
                <w:webHidden/>
              </w:rPr>
            </w:r>
            <w:r>
              <w:rPr>
                <w:noProof/>
                <w:webHidden/>
              </w:rPr>
              <w:fldChar w:fldCharType="separate"/>
            </w:r>
            <w:r>
              <w:rPr>
                <w:noProof/>
                <w:webHidden/>
              </w:rPr>
              <w:t>2</w:t>
            </w:r>
            <w:r>
              <w:rPr>
                <w:noProof/>
                <w:webHidden/>
              </w:rPr>
              <w:fldChar w:fldCharType="end"/>
            </w:r>
          </w:hyperlink>
        </w:p>
        <w:p w14:paraId="2FF63656" w14:textId="78E4628E" w:rsidR="001460A4" w:rsidRDefault="001460A4">
          <w:pPr>
            <w:pStyle w:val="TOC1"/>
            <w:tabs>
              <w:tab w:val="right" w:leader="dot" w:pos="9350"/>
            </w:tabs>
            <w:rPr>
              <w:noProof/>
            </w:rPr>
          </w:pPr>
          <w:hyperlink w:anchor="_Toc121660694" w:history="1">
            <w:r w:rsidRPr="00BB386E">
              <w:rPr>
                <w:rStyle w:val="Hyperlink"/>
                <w:noProof/>
              </w:rPr>
              <w:t>How does a decision tree make predictions?</w:t>
            </w:r>
            <w:r>
              <w:rPr>
                <w:noProof/>
                <w:webHidden/>
              </w:rPr>
              <w:tab/>
            </w:r>
            <w:r>
              <w:rPr>
                <w:noProof/>
                <w:webHidden/>
              </w:rPr>
              <w:fldChar w:fldCharType="begin"/>
            </w:r>
            <w:r>
              <w:rPr>
                <w:noProof/>
                <w:webHidden/>
              </w:rPr>
              <w:instrText xml:space="preserve"> PAGEREF _Toc121660694 \h </w:instrText>
            </w:r>
            <w:r>
              <w:rPr>
                <w:noProof/>
                <w:webHidden/>
              </w:rPr>
            </w:r>
            <w:r>
              <w:rPr>
                <w:noProof/>
                <w:webHidden/>
              </w:rPr>
              <w:fldChar w:fldCharType="separate"/>
            </w:r>
            <w:r>
              <w:rPr>
                <w:noProof/>
                <w:webHidden/>
              </w:rPr>
              <w:t>3</w:t>
            </w:r>
            <w:r>
              <w:rPr>
                <w:noProof/>
                <w:webHidden/>
              </w:rPr>
              <w:fldChar w:fldCharType="end"/>
            </w:r>
          </w:hyperlink>
        </w:p>
        <w:p w14:paraId="138F5C05" w14:textId="329496FA" w:rsidR="001460A4" w:rsidRDefault="001460A4">
          <w:pPr>
            <w:pStyle w:val="TOC1"/>
            <w:tabs>
              <w:tab w:val="right" w:leader="dot" w:pos="9350"/>
            </w:tabs>
            <w:rPr>
              <w:noProof/>
            </w:rPr>
          </w:pPr>
          <w:hyperlink w:anchor="_Toc121660695" w:history="1">
            <w:r w:rsidRPr="00BB386E">
              <w:rPr>
                <w:rStyle w:val="Hyperlink"/>
                <w:noProof/>
              </w:rPr>
              <w:t>What are the key benefits of using a decision tree for decision-making?</w:t>
            </w:r>
            <w:r>
              <w:rPr>
                <w:noProof/>
                <w:webHidden/>
              </w:rPr>
              <w:tab/>
            </w:r>
            <w:r>
              <w:rPr>
                <w:noProof/>
                <w:webHidden/>
              </w:rPr>
              <w:fldChar w:fldCharType="begin"/>
            </w:r>
            <w:r>
              <w:rPr>
                <w:noProof/>
                <w:webHidden/>
              </w:rPr>
              <w:instrText xml:space="preserve"> PAGEREF _Toc121660695 \h </w:instrText>
            </w:r>
            <w:r>
              <w:rPr>
                <w:noProof/>
                <w:webHidden/>
              </w:rPr>
            </w:r>
            <w:r>
              <w:rPr>
                <w:noProof/>
                <w:webHidden/>
              </w:rPr>
              <w:fldChar w:fldCharType="separate"/>
            </w:r>
            <w:r>
              <w:rPr>
                <w:noProof/>
                <w:webHidden/>
              </w:rPr>
              <w:t>3</w:t>
            </w:r>
            <w:r>
              <w:rPr>
                <w:noProof/>
                <w:webHidden/>
              </w:rPr>
              <w:fldChar w:fldCharType="end"/>
            </w:r>
          </w:hyperlink>
        </w:p>
        <w:p w14:paraId="7DC9F4AE" w14:textId="4508D9D9" w:rsidR="001460A4" w:rsidRDefault="001460A4">
          <w:pPr>
            <w:pStyle w:val="TOC1"/>
            <w:tabs>
              <w:tab w:val="right" w:leader="dot" w:pos="9350"/>
            </w:tabs>
            <w:rPr>
              <w:noProof/>
            </w:rPr>
          </w:pPr>
          <w:hyperlink w:anchor="_Toc121660696" w:history="1">
            <w:r w:rsidRPr="00BB386E">
              <w:rPr>
                <w:rStyle w:val="Hyperlink"/>
                <w:noProof/>
              </w:rPr>
              <w:t>How does a decision tree handle missing values in the data?</w:t>
            </w:r>
            <w:r>
              <w:rPr>
                <w:noProof/>
                <w:webHidden/>
              </w:rPr>
              <w:tab/>
            </w:r>
            <w:r>
              <w:rPr>
                <w:noProof/>
                <w:webHidden/>
              </w:rPr>
              <w:fldChar w:fldCharType="begin"/>
            </w:r>
            <w:r>
              <w:rPr>
                <w:noProof/>
                <w:webHidden/>
              </w:rPr>
              <w:instrText xml:space="preserve"> PAGEREF _Toc121660696 \h </w:instrText>
            </w:r>
            <w:r>
              <w:rPr>
                <w:noProof/>
                <w:webHidden/>
              </w:rPr>
            </w:r>
            <w:r>
              <w:rPr>
                <w:noProof/>
                <w:webHidden/>
              </w:rPr>
              <w:fldChar w:fldCharType="separate"/>
            </w:r>
            <w:r>
              <w:rPr>
                <w:noProof/>
                <w:webHidden/>
              </w:rPr>
              <w:t>4</w:t>
            </w:r>
            <w:r>
              <w:rPr>
                <w:noProof/>
                <w:webHidden/>
              </w:rPr>
              <w:fldChar w:fldCharType="end"/>
            </w:r>
          </w:hyperlink>
        </w:p>
        <w:p w14:paraId="47BCBCFF" w14:textId="572DBCA4" w:rsidR="001460A4" w:rsidRDefault="001460A4">
          <w:pPr>
            <w:pStyle w:val="TOC1"/>
            <w:tabs>
              <w:tab w:val="right" w:leader="dot" w:pos="9350"/>
            </w:tabs>
            <w:rPr>
              <w:noProof/>
            </w:rPr>
          </w:pPr>
          <w:hyperlink w:anchor="_Toc121660697" w:history="1">
            <w:r w:rsidRPr="00BB386E">
              <w:rPr>
                <w:rStyle w:val="Hyperlink"/>
                <w:noProof/>
              </w:rPr>
              <w:t>What are the different types of decision tree algorithms?</w:t>
            </w:r>
            <w:r>
              <w:rPr>
                <w:noProof/>
                <w:webHidden/>
              </w:rPr>
              <w:tab/>
            </w:r>
            <w:r>
              <w:rPr>
                <w:noProof/>
                <w:webHidden/>
              </w:rPr>
              <w:fldChar w:fldCharType="begin"/>
            </w:r>
            <w:r>
              <w:rPr>
                <w:noProof/>
                <w:webHidden/>
              </w:rPr>
              <w:instrText xml:space="preserve"> PAGEREF _Toc121660697 \h </w:instrText>
            </w:r>
            <w:r>
              <w:rPr>
                <w:noProof/>
                <w:webHidden/>
              </w:rPr>
            </w:r>
            <w:r>
              <w:rPr>
                <w:noProof/>
                <w:webHidden/>
              </w:rPr>
              <w:fldChar w:fldCharType="separate"/>
            </w:r>
            <w:r>
              <w:rPr>
                <w:noProof/>
                <w:webHidden/>
              </w:rPr>
              <w:t>5</w:t>
            </w:r>
            <w:r>
              <w:rPr>
                <w:noProof/>
                <w:webHidden/>
              </w:rPr>
              <w:fldChar w:fldCharType="end"/>
            </w:r>
          </w:hyperlink>
        </w:p>
        <w:p w14:paraId="2EAB5595" w14:textId="0360EF79" w:rsidR="001460A4" w:rsidRDefault="001460A4">
          <w:pPr>
            <w:pStyle w:val="TOC1"/>
            <w:tabs>
              <w:tab w:val="right" w:leader="dot" w:pos="9350"/>
            </w:tabs>
            <w:rPr>
              <w:noProof/>
            </w:rPr>
          </w:pPr>
          <w:hyperlink w:anchor="_Toc121660698" w:history="1">
            <w:r w:rsidRPr="00BB386E">
              <w:rPr>
                <w:rStyle w:val="Hyperlink"/>
                <w:noProof/>
              </w:rPr>
              <w:t>What are the most common metrics used to evaluate the performance of a decision tree?</w:t>
            </w:r>
            <w:r>
              <w:rPr>
                <w:noProof/>
                <w:webHidden/>
              </w:rPr>
              <w:tab/>
            </w:r>
            <w:r>
              <w:rPr>
                <w:noProof/>
                <w:webHidden/>
              </w:rPr>
              <w:fldChar w:fldCharType="begin"/>
            </w:r>
            <w:r>
              <w:rPr>
                <w:noProof/>
                <w:webHidden/>
              </w:rPr>
              <w:instrText xml:space="preserve"> PAGEREF _Toc121660698 \h </w:instrText>
            </w:r>
            <w:r>
              <w:rPr>
                <w:noProof/>
                <w:webHidden/>
              </w:rPr>
            </w:r>
            <w:r>
              <w:rPr>
                <w:noProof/>
                <w:webHidden/>
              </w:rPr>
              <w:fldChar w:fldCharType="separate"/>
            </w:r>
            <w:r>
              <w:rPr>
                <w:noProof/>
                <w:webHidden/>
              </w:rPr>
              <w:t>5</w:t>
            </w:r>
            <w:r>
              <w:rPr>
                <w:noProof/>
                <w:webHidden/>
              </w:rPr>
              <w:fldChar w:fldCharType="end"/>
            </w:r>
          </w:hyperlink>
        </w:p>
        <w:p w14:paraId="7DFF11E3" w14:textId="137D24FB" w:rsidR="001460A4" w:rsidRDefault="001460A4">
          <w:pPr>
            <w:pStyle w:val="TOC1"/>
            <w:tabs>
              <w:tab w:val="right" w:leader="dot" w:pos="9350"/>
            </w:tabs>
            <w:rPr>
              <w:noProof/>
            </w:rPr>
          </w:pPr>
          <w:hyperlink w:anchor="_Toc121660699" w:history="1">
            <w:r w:rsidRPr="00BB386E">
              <w:rPr>
                <w:rStyle w:val="Hyperlink"/>
                <w:noProof/>
              </w:rPr>
              <w:t>What is pruning in decision trees and why is it important?</w:t>
            </w:r>
            <w:r>
              <w:rPr>
                <w:noProof/>
                <w:webHidden/>
              </w:rPr>
              <w:tab/>
            </w:r>
            <w:r>
              <w:rPr>
                <w:noProof/>
                <w:webHidden/>
              </w:rPr>
              <w:fldChar w:fldCharType="begin"/>
            </w:r>
            <w:r>
              <w:rPr>
                <w:noProof/>
                <w:webHidden/>
              </w:rPr>
              <w:instrText xml:space="preserve"> PAGEREF _Toc121660699 \h </w:instrText>
            </w:r>
            <w:r>
              <w:rPr>
                <w:noProof/>
                <w:webHidden/>
              </w:rPr>
            </w:r>
            <w:r>
              <w:rPr>
                <w:noProof/>
                <w:webHidden/>
              </w:rPr>
              <w:fldChar w:fldCharType="separate"/>
            </w:r>
            <w:r>
              <w:rPr>
                <w:noProof/>
                <w:webHidden/>
              </w:rPr>
              <w:t>5</w:t>
            </w:r>
            <w:r>
              <w:rPr>
                <w:noProof/>
                <w:webHidden/>
              </w:rPr>
              <w:fldChar w:fldCharType="end"/>
            </w:r>
          </w:hyperlink>
        </w:p>
        <w:p w14:paraId="3D5E2CB9" w14:textId="005F01DD" w:rsidR="001460A4" w:rsidRDefault="001460A4">
          <w:pPr>
            <w:pStyle w:val="TOC1"/>
            <w:tabs>
              <w:tab w:val="right" w:leader="dot" w:pos="9350"/>
            </w:tabs>
            <w:rPr>
              <w:noProof/>
            </w:rPr>
          </w:pPr>
          <w:hyperlink w:anchor="_Toc121660700" w:history="1">
            <w:r w:rsidRPr="00BB386E">
              <w:rPr>
                <w:rStyle w:val="Hyperlink"/>
                <w:noProof/>
              </w:rPr>
              <w:t>How do you choose the right split point in a decision tree?</w:t>
            </w:r>
            <w:r>
              <w:rPr>
                <w:noProof/>
                <w:webHidden/>
              </w:rPr>
              <w:tab/>
            </w:r>
            <w:r>
              <w:rPr>
                <w:noProof/>
                <w:webHidden/>
              </w:rPr>
              <w:fldChar w:fldCharType="begin"/>
            </w:r>
            <w:r>
              <w:rPr>
                <w:noProof/>
                <w:webHidden/>
              </w:rPr>
              <w:instrText xml:space="preserve"> PAGEREF _Toc121660700 \h </w:instrText>
            </w:r>
            <w:r>
              <w:rPr>
                <w:noProof/>
                <w:webHidden/>
              </w:rPr>
            </w:r>
            <w:r>
              <w:rPr>
                <w:noProof/>
                <w:webHidden/>
              </w:rPr>
              <w:fldChar w:fldCharType="separate"/>
            </w:r>
            <w:r>
              <w:rPr>
                <w:noProof/>
                <w:webHidden/>
              </w:rPr>
              <w:t>6</w:t>
            </w:r>
            <w:r>
              <w:rPr>
                <w:noProof/>
                <w:webHidden/>
              </w:rPr>
              <w:fldChar w:fldCharType="end"/>
            </w:r>
          </w:hyperlink>
        </w:p>
        <w:p w14:paraId="60E68767" w14:textId="76D8ED1C" w:rsidR="001460A4" w:rsidRDefault="001460A4">
          <w:pPr>
            <w:pStyle w:val="TOC1"/>
            <w:tabs>
              <w:tab w:val="right" w:leader="dot" w:pos="9350"/>
            </w:tabs>
            <w:rPr>
              <w:noProof/>
            </w:rPr>
          </w:pPr>
          <w:hyperlink w:anchor="_Toc121660701" w:history="1">
            <w:r w:rsidRPr="00BB386E">
              <w:rPr>
                <w:rStyle w:val="Hyperlink"/>
                <w:noProof/>
              </w:rPr>
              <w:t>What are the limitations of decision trees?</w:t>
            </w:r>
            <w:r>
              <w:rPr>
                <w:noProof/>
                <w:webHidden/>
              </w:rPr>
              <w:tab/>
            </w:r>
            <w:r>
              <w:rPr>
                <w:noProof/>
                <w:webHidden/>
              </w:rPr>
              <w:fldChar w:fldCharType="begin"/>
            </w:r>
            <w:r>
              <w:rPr>
                <w:noProof/>
                <w:webHidden/>
              </w:rPr>
              <w:instrText xml:space="preserve"> PAGEREF _Toc121660701 \h </w:instrText>
            </w:r>
            <w:r>
              <w:rPr>
                <w:noProof/>
                <w:webHidden/>
              </w:rPr>
            </w:r>
            <w:r>
              <w:rPr>
                <w:noProof/>
                <w:webHidden/>
              </w:rPr>
              <w:fldChar w:fldCharType="separate"/>
            </w:r>
            <w:r>
              <w:rPr>
                <w:noProof/>
                <w:webHidden/>
              </w:rPr>
              <w:t>7</w:t>
            </w:r>
            <w:r>
              <w:rPr>
                <w:noProof/>
                <w:webHidden/>
              </w:rPr>
              <w:fldChar w:fldCharType="end"/>
            </w:r>
          </w:hyperlink>
        </w:p>
        <w:p w14:paraId="06E55E3A" w14:textId="49816311" w:rsidR="001460A4" w:rsidRDefault="001460A4">
          <w:pPr>
            <w:pStyle w:val="TOC1"/>
            <w:tabs>
              <w:tab w:val="right" w:leader="dot" w:pos="9350"/>
            </w:tabs>
            <w:rPr>
              <w:noProof/>
            </w:rPr>
          </w:pPr>
          <w:hyperlink w:anchor="_Toc121660702" w:history="1">
            <w:r w:rsidRPr="00BB386E">
              <w:rPr>
                <w:rStyle w:val="Hyperlink"/>
                <w:noProof/>
              </w:rPr>
              <w:t>What are the common pitfalls in using decision trees?</w:t>
            </w:r>
            <w:r>
              <w:rPr>
                <w:noProof/>
                <w:webHidden/>
              </w:rPr>
              <w:tab/>
            </w:r>
            <w:r>
              <w:rPr>
                <w:noProof/>
                <w:webHidden/>
              </w:rPr>
              <w:fldChar w:fldCharType="begin"/>
            </w:r>
            <w:r>
              <w:rPr>
                <w:noProof/>
                <w:webHidden/>
              </w:rPr>
              <w:instrText xml:space="preserve"> PAGEREF _Toc121660702 \h </w:instrText>
            </w:r>
            <w:r>
              <w:rPr>
                <w:noProof/>
                <w:webHidden/>
              </w:rPr>
            </w:r>
            <w:r>
              <w:rPr>
                <w:noProof/>
                <w:webHidden/>
              </w:rPr>
              <w:fldChar w:fldCharType="separate"/>
            </w:r>
            <w:r>
              <w:rPr>
                <w:noProof/>
                <w:webHidden/>
              </w:rPr>
              <w:t>7</w:t>
            </w:r>
            <w:r>
              <w:rPr>
                <w:noProof/>
                <w:webHidden/>
              </w:rPr>
              <w:fldChar w:fldCharType="end"/>
            </w:r>
          </w:hyperlink>
        </w:p>
        <w:p w14:paraId="285C8873" w14:textId="54E41831" w:rsidR="001460A4" w:rsidRDefault="001460A4">
          <w:pPr>
            <w:pStyle w:val="TOC1"/>
            <w:tabs>
              <w:tab w:val="right" w:leader="dot" w:pos="9350"/>
            </w:tabs>
            <w:rPr>
              <w:noProof/>
            </w:rPr>
          </w:pPr>
          <w:hyperlink w:anchor="_Toc121660703" w:history="1">
            <w:r w:rsidRPr="00BB386E">
              <w:rPr>
                <w:rStyle w:val="Hyperlink"/>
                <w:noProof/>
              </w:rPr>
              <w:t>How do you ensure that a decision tree is not overfitting the data?</w:t>
            </w:r>
            <w:r>
              <w:rPr>
                <w:noProof/>
                <w:webHidden/>
              </w:rPr>
              <w:tab/>
            </w:r>
            <w:r>
              <w:rPr>
                <w:noProof/>
                <w:webHidden/>
              </w:rPr>
              <w:fldChar w:fldCharType="begin"/>
            </w:r>
            <w:r>
              <w:rPr>
                <w:noProof/>
                <w:webHidden/>
              </w:rPr>
              <w:instrText xml:space="preserve"> PAGEREF _Toc121660703 \h </w:instrText>
            </w:r>
            <w:r>
              <w:rPr>
                <w:noProof/>
                <w:webHidden/>
              </w:rPr>
            </w:r>
            <w:r>
              <w:rPr>
                <w:noProof/>
                <w:webHidden/>
              </w:rPr>
              <w:fldChar w:fldCharType="separate"/>
            </w:r>
            <w:r>
              <w:rPr>
                <w:noProof/>
                <w:webHidden/>
              </w:rPr>
              <w:t>7</w:t>
            </w:r>
            <w:r>
              <w:rPr>
                <w:noProof/>
                <w:webHidden/>
              </w:rPr>
              <w:fldChar w:fldCharType="end"/>
            </w:r>
          </w:hyperlink>
        </w:p>
        <w:p w14:paraId="00EB7228" w14:textId="6453D879" w:rsidR="001460A4" w:rsidRDefault="001460A4">
          <w:pPr>
            <w:pStyle w:val="TOC1"/>
            <w:tabs>
              <w:tab w:val="right" w:leader="dot" w:pos="9350"/>
            </w:tabs>
            <w:rPr>
              <w:noProof/>
            </w:rPr>
          </w:pPr>
          <w:hyperlink w:anchor="_Toc121660704" w:history="1">
            <w:r w:rsidRPr="00BB386E">
              <w:rPr>
                <w:rStyle w:val="Hyperlink"/>
                <w:noProof/>
              </w:rPr>
              <w:t>What is the role of feature selection in decision trees?</w:t>
            </w:r>
            <w:r>
              <w:rPr>
                <w:noProof/>
                <w:webHidden/>
              </w:rPr>
              <w:tab/>
            </w:r>
            <w:r>
              <w:rPr>
                <w:noProof/>
                <w:webHidden/>
              </w:rPr>
              <w:fldChar w:fldCharType="begin"/>
            </w:r>
            <w:r>
              <w:rPr>
                <w:noProof/>
                <w:webHidden/>
              </w:rPr>
              <w:instrText xml:space="preserve"> PAGEREF _Toc121660704 \h </w:instrText>
            </w:r>
            <w:r>
              <w:rPr>
                <w:noProof/>
                <w:webHidden/>
              </w:rPr>
            </w:r>
            <w:r>
              <w:rPr>
                <w:noProof/>
                <w:webHidden/>
              </w:rPr>
              <w:fldChar w:fldCharType="separate"/>
            </w:r>
            <w:r>
              <w:rPr>
                <w:noProof/>
                <w:webHidden/>
              </w:rPr>
              <w:t>8</w:t>
            </w:r>
            <w:r>
              <w:rPr>
                <w:noProof/>
                <w:webHidden/>
              </w:rPr>
              <w:fldChar w:fldCharType="end"/>
            </w:r>
          </w:hyperlink>
        </w:p>
        <w:p w14:paraId="63871BDB" w14:textId="679B757F" w:rsidR="001460A4" w:rsidRDefault="001460A4">
          <w:pPr>
            <w:pStyle w:val="TOC1"/>
            <w:tabs>
              <w:tab w:val="right" w:leader="dot" w:pos="9350"/>
            </w:tabs>
            <w:rPr>
              <w:noProof/>
            </w:rPr>
          </w:pPr>
          <w:hyperlink w:anchor="_Toc121660705" w:history="1">
            <w:r w:rsidRPr="00BB386E">
              <w:rPr>
                <w:rStyle w:val="Hyperlink"/>
                <w:noProof/>
              </w:rPr>
              <w:t>What is filtering method?</w:t>
            </w:r>
            <w:r>
              <w:rPr>
                <w:noProof/>
                <w:webHidden/>
              </w:rPr>
              <w:tab/>
            </w:r>
            <w:r>
              <w:rPr>
                <w:noProof/>
                <w:webHidden/>
              </w:rPr>
              <w:fldChar w:fldCharType="begin"/>
            </w:r>
            <w:r>
              <w:rPr>
                <w:noProof/>
                <w:webHidden/>
              </w:rPr>
              <w:instrText xml:space="preserve"> PAGEREF _Toc121660705 \h </w:instrText>
            </w:r>
            <w:r>
              <w:rPr>
                <w:noProof/>
                <w:webHidden/>
              </w:rPr>
            </w:r>
            <w:r>
              <w:rPr>
                <w:noProof/>
                <w:webHidden/>
              </w:rPr>
              <w:fldChar w:fldCharType="separate"/>
            </w:r>
            <w:r>
              <w:rPr>
                <w:noProof/>
                <w:webHidden/>
              </w:rPr>
              <w:t>8</w:t>
            </w:r>
            <w:r>
              <w:rPr>
                <w:noProof/>
                <w:webHidden/>
              </w:rPr>
              <w:fldChar w:fldCharType="end"/>
            </w:r>
          </w:hyperlink>
        </w:p>
        <w:p w14:paraId="51448AA8" w14:textId="1ED5B1DE" w:rsidR="001460A4" w:rsidRDefault="001460A4">
          <w:pPr>
            <w:pStyle w:val="TOC1"/>
            <w:tabs>
              <w:tab w:val="right" w:leader="dot" w:pos="9350"/>
            </w:tabs>
            <w:rPr>
              <w:noProof/>
            </w:rPr>
          </w:pPr>
          <w:hyperlink w:anchor="_Toc121660706" w:history="1">
            <w:r w:rsidRPr="00BB386E">
              <w:rPr>
                <w:rStyle w:val="Hyperlink"/>
                <w:noProof/>
              </w:rPr>
              <w:t>What are the common strategies for dealing with continuous variables in decision trees?</w:t>
            </w:r>
            <w:r>
              <w:rPr>
                <w:noProof/>
                <w:webHidden/>
              </w:rPr>
              <w:tab/>
            </w:r>
            <w:r>
              <w:rPr>
                <w:noProof/>
                <w:webHidden/>
              </w:rPr>
              <w:fldChar w:fldCharType="begin"/>
            </w:r>
            <w:r>
              <w:rPr>
                <w:noProof/>
                <w:webHidden/>
              </w:rPr>
              <w:instrText xml:space="preserve"> PAGEREF _Toc121660706 \h </w:instrText>
            </w:r>
            <w:r>
              <w:rPr>
                <w:noProof/>
                <w:webHidden/>
              </w:rPr>
            </w:r>
            <w:r>
              <w:rPr>
                <w:noProof/>
                <w:webHidden/>
              </w:rPr>
              <w:fldChar w:fldCharType="separate"/>
            </w:r>
            <w:r>
              <w:rPr>
                <w:noProof/>
                <w:webHidden/>
              </w:rPr>
              <w:t>9</w:t>
            </w:r>
            <w:r>
              <w:rPr>
                <w:noProof/>
                <w:webHidden/>
              </w:rPr>
              <w:fldChar w:fldCharType="end"/>
            </w:r>
          </w:hyperlink>
        </w:p>
        <w:p w14:paraId="4D883C20" w14:textId="597946B9" w:rsidR="001460A4" w:rsidRDefault="001460A4">
          <w:pPr>
            <w:pStyle w:val="TOC1"/>
            <w:tabs>
              <w:tab w:val="right" w:leader="dot" w:pos="9350"/>
            </w:tabs>
            <w:rPr>
              <w:noProof/>
            </w:rPr>
          </w:pPr>
          <w:hyperlink w:anchor="_Toc121660707" w:history="1">
            <w:r w:rsidRPr="00BB386E">
              <w:rPr>
                <w:rStyle w:val="Hyperlink"/>
                <w:noProof/>
              </w:rPr>
              <w:t>How does a decision tree handle multiclass classification problems?</w:t>
            </w:r>
            <w:r>
              <w:rPr>
                <w:noProof/>
                <w:webHidden/>
              </w:rPr>
              <w:tab/>
            </w:r>
            <w:r>
              <w:rPr>
                <w:noProof/>
                <w:webHidden/>
              </w:rPr>
              <w:fldChar w:fldCharType="begin"/>
            </w:r>
            <w:r>
              <w:rPr>
                <w:noProof/>
                <w:webHidden/>
              </w:rPr>
              <w:instrText xml:space="preserve"> PAGEREF _Toc121660707 \h </w:instrText>
            </w:r>
            <w:r>
              <w:rPr>
                <w:noProof/>
                <w:webHidden/>
              </w:rPr>
            </w:r>
            <w:r>
              <w:rPr>
                <w:noProof/>
                <w:webHidden/>
              </w:rPr>
              <w:fldChar w:fldCharType="separate"/>
            </w:r>
            <w:r>
              <w:rPr>
                <w:noProof/>
                <w:webHidden/>
              </w:rPr>
              <w:t>9</w:t>
            </w:r>
            <w:r>
              <w:rPr>
                <w:noProof/>
                <w:webHidden/>
              </w:rPr>
              <w:fldChar w:fldCharType="end"/>
            </w:r>
          </w:hyperlink>
        </w:p>
        <w:p w14:paraId="7E778371" w14:textId="02307347" w:rsidR="001460A4" w:rsidRDefault="001460A4">
          <w:pPr>
            <w:pStyle w:val="TOC1"/>
            <w:tabs>
              <w:tab w:val="right" w:leader="dot" w:pos="9350"/>
            </w:tabs>
            <w:rPr>
              <w:noProof/>
            </w:rPr>
          </w:pPr>
          <w:hyperlink w:anchor="_Toc121660708" w:history="1">
            <w:r w:rsidRPr="00BB386E">
              <w:rPr>
                <w:rStyle w:val="Hyperlink"/>
                <w:noProof/>
              </w:rPr>
              <w:t>What is the role of ensemble methods in decision trees?</w:t>
            </w:r>
            <w:r>
              <w:rPr>
                <w:noProof/>
                <w:webHidden/>
              </w:rPr>
              <w:tab/>
            </w:r>
            <w:r>
              <w:rPr>
                <w:noProof/>
                <w:webHidden/>
              </w:rPr>
              <w:fldChar w:fldCharType="begin"/>
            </w:r>
            <w:r>
              <w:rPr>
                <w:noProof/>
                <w:webHidden/>
              </w:rPr>
              <w:instrText xml:space="preserve"> PAGEREF _Toc121660708 \h </w:instrText>
            </w:r>
            <w:r>
              <w:rPr>
                <w:noProof/>
                <w:webHidden/>
              </w:rPr>
            </w:r>
            <w:r>
              <w:rPr>
                <w:noProof/>
                <w:webHidden/>
              </w:rPr>
              <w:fldChar w:fldCharType="separate"/>
            </w:r>
            <w:r>
              <w:rPr>
                <w:noProof/>
                <w:webHidden/>
              </w:rPr>
              <w:t>10</w:t>
            </w:r>
            <w:r>
              <w:rPr>
                <w:noProof/>
                <w:webHidden/>
              </w:rPr>
              <w:fldChar w:fldCharType="end"/>
            </w:r>
          </w:hyperlink>
        </w:p>
        <w:p w14:paraId="49FA94DD" w14:textId="30CC6D01" w:rsidR="001460A4" w:rsidRDefault="001460A4">
          <w:pPr>
            <w:pStyle w:val="TOC1"/>
            <w:tabs>
              <w:tab w:val="right" w:leader="dot" w:pos="9350"/>
            </w:tabs>
            <w:rPr>
              <w:noProof/>
            </w:rPr>
          </w:pPr>
          <w:hyperlink w:anchor="_Toc121660709" w:history="1">
            <w:r w:rsidRPr="00BB386E">
              <w:rPr>
                <w:rStyle w:val="Hyperlink"/>
                <w:noProof/>
              </w:rPr>
              <w:t>How do you interpret the results of a decision tree?</w:t>
            </w:r>
            <w:r>
              <w:rPr>
                <w:noProof/>
                <w:webHidden/>
              </w:rPr>
              <w:tab/>
            </w:r>
            <w:r>
              <w:rPr>
                <w:noProof/>
                <w:webHidden/>
              </w:rPr>
              <w:fldChar w:fldCharType="begin"/>
            </w:r>
            <w:r>
              <w:rPr>
                <w:noProof/>
                <w:webHidden/>
              </w:rPr>
              <w:instrText xml:space="preserve"> PAGEREF _Toc121660709 \h </w:instrText>
            </w:r>
            <w:r>
              <w:rPr>
                <w:noProof/>
                <w:webHidden/>
              </w:rPr>
            </w:r>
            <w:r>
              <w:rPr>
                <w:noProof/>
                <w:webHidden/>
              </w:rPr>
              <w:fldChar w:fldCharType="separate"/>
            </w:r>
            <w:r>
              <w:rPr>
                <w:noProof/>
                <w:webHidden/>
              </w:rPr>
              <w:t>10</w:t>
            </w:r>
            <w:r>
              <w:rPr>
                <w:noProof/>
                <w:webHidden/>
              </w:rPr>
              <w:fldChar w:fldCharType="end"/>
            </w:r>
          </w:hyperlink>
        </w:p>
        <w:p w14:paraId="2D2DC438" w14:textId="6B32E3CC" w:rsidR="001460A4" w:rsidRDefault="001460A4">
          <w:pPr>
            <w:pStyle w:val="TOC1"/>
            <w:tabs>
              <w:tab w:val="right" w:leader="dot" w:pos="9350"/>
            </w:tabs>
            <w:rPr>
              <w:noProof/>
            </w:rPr>
          </w:pPr>
          <w:hyperlink w:anchor="_Toc121660710" w:history="1">
            <w:r w:rsidRPr="00BB386E">
              <w:rPr>
                <w:rStyle w:val="Hyperlink"/>
                <w:noProof/>
              </w:rPr>
              <w:t>What is the role of random forests in decision trees?</w:t>
            </w:r>
            <w:r>
              <w:rPr>
                <w:noProof/>
                <w:webHidden/>
              </w:rPr>
              <w:tab/>
            </w:r>
            <w:r>
              <w:rPr>
                <w:noProof/>
                <w:webHidden/>
              </w:rPr>
              <w:fldChar w:fldCharType="begin"/>
            </w:r>
            <w:r>
              <w:rPr>
                <w:noProof/>
                <w:webHidden/>
              </w:rPr>
              <w:instrText xml:space="preserve"> PAGEREF _Toc121660710 \h </w:instrText>
            </w:r>
            <w:r>
              <w:rPr>
                <w:noProof/>
                <w:webHidden/>
              </w:rPr>
            </w:r>
            <w:r>
              <w:rPr>
                <w:noProof/>
                <w:webHidden/>
              </w:rPr>
              <w:fldChar w:fldCharType="separate"/>
            </w:r>
            <w:r>
              <w:rPr>
                <w:noProof/>
                <w:webHidden/>
              </w:rPr>
              <w:t>11</w:t>
            </w:r>
            <w:r>
              <w:rPr>
                <w:noProof/>
                <w:webHidden/>
              </w:rPr>
              <w:fldChar w:fldCharType="end"/>
            </w:r>
          </w:hyperlink>
        </w:p>
        <w:p w14:paraId="4FCD5B54" w14:textId="062AAD08" w:rsidR="001460A4" w:rsidRDefault="001460A4">
          <w:pPr>
            <w:pStyle w:val="TOC1"/>
            <w:tabs>
              <w:tab w:val="right" w:leader="dot" w:pos="9350"/>
            </w:tabs>
            <w:rPr>
              <w:noProof/>
            </w:rPr>
          </w:pPr>
          <w:hyperlink w:anchor="_Toc121660711" w:history="1">
            <w:r w:rsidRPr="00BB386E">
              <w:rPr>
                <w:rStyle w:val="Hyperlink"/>
                <w:noProof/>
              </w:rPr>
              <w:t>What are the common hyperparameters that can be tuned in decision trees?</w:t>
            </w:r>
            <w:r>
              <w:rPr>
                <w:noProof/>
                <w:webHidden/>
              </w:rPr>
              <w:tab/>
            </w:r>
            <w:r>
              <w:rPr>
                <w:noProof/>
                <w:webHidden/>
              </w:rPr>
              <w:fldChar w:fldCharType="begin"/>
            </w:r>
            <w:r>
              <w:rPr>
                <w:noProof/>
                <w:webHidden/>
              </w:rPr>
              <w:instrText xml:space="preserve"> PAGEREF _Toc121660711 \h </w:instrText>
            </w:r>
            <w:r>
              <w:rPr>
                <w:noProof/>
                <w:webHidden/>
              </w:rPr>
            </w:r>
            <w:r>
              <w:rPr>
                <w:noProof/>
                <w:webHidden/>
              </w:rPr>
              <w:fldChar w:fldCharType="separate"/>
            </w:r>
            <w:r>
              <w:rPr>
                <w:noProof/>
                <w:webHidden/>
              </w:rPr>
              <w:t>11</w:t>
            </w:r>
            <w:r>
              <w:rPr>
                <w:noProof/>
                <w:webHidden/>
              </w:rPr>
              <w:fldChar w:fldCharType="end"/>
            </w:r>
          </w:hyperlink>
        </w:p>
        <w:p w14:paraId="14358E32" w14:textId="69172056" w:rsidR="001460A4" w:rsidRDefault="001460A4">
          <w:pPr>
            <w:pStyle w:val="TOC1"/>
            <w:tabs>
              <w:tab w:val="right" w:leader="dot" w:pos="9350"/>
            </w:tabs>
            <w:rPr>
              <w:noProof/>
            </w:rPr>
          </w:pPr>
          <w:hyperlink w:anchor="_Toc121660712" w:history="1">
            <w:r w:rsidRPr="00BB386E">
              <w:rPr>
                <w:rStyle w:val="Hyperlink"/>
                <w:noProof/>
              </w:rPr>
              <w:t>How do you handle skewed class distributions in decision trees?</w:t>
            </w:r>
            <w:r>
              <w:rPr>
                <w:noProof/>
                <w:webHidden/>
              </w:rPr>
              <w:tab/>
            </w:r>
            <w:r>
              <w:rPr>
                <w:noProof/>
                <w:webHidden/>
              </w:rPr>
              <w:fldChar w:fldCharType="begin"/>
            </w:r>
            <w:r>
              <w:rPr>
                <w:noProof/>
                <w:webHidden/>
              </w:rPr>
              <w:instrText xml:space="preserve"> PAGEREF _Toc121660712 \h </w:instrText>
            </w:r>
            <w:r>
              <w:rPr>
                <w:noProof/>
                <w:webHidden/>
              </w:rPr>
            </w:r>
            <w:r>
              <w:rPr>
                <w:noProof/>
                <w:webHidden/>
              </w:rPr>
              <w:fldChar w:fldCharType="separate"/>
            </w:r>
            <w:r>
              <w:rPr>
                <w:noProof/>
                <w:webHidden/>
              </w:rPr>
              <w:t>12</w:t>
            </w:r>
            <w:r>
              <w:rPr>
                <w:noProof/>
                <w:webHidden/>
              </w:rPr>
              <w:fldChar w:fldCharType="end"/>
            </w:r>
          </w:hyperlink>
        </w:p>
        <w:p w14:paraId="659CBE1F" w14:textId="3CF78C84" w:rsidR="001460A4" w:rsidRDefault="001460A4">
          <w:pPr>
            <w:pStyle w:val="TOC1"/>
            <w:tabs>
              <w:tab w:val="right" w:leader="dot" w:pos="9350"/>
            </w:tabs>
            <w:rPr>
              <w:noProof/>
            </w:rPr>
          </w:pPr>
          <w:hyperlink w:anchor="_Toc121660713" w:history="1">
            <w:r w:rsidRPr="00BB386E">
              <w:rPr>
                <w:rStyle w:val="Hyperlink"/>
                <w:noProof/>
              </w:rPr>
              <w:t>How do you handle categorical variables in decision trees?</w:t>
            </w:r>
            <w:r>
              <w:rPr>
                <w:noProof/>
                <w:webHidden/>
              </w:rPr>
              <w:tab/>
            </w:r>
            <w:r>
              <w:rPr>
                <w:noProof/>
                <w:webHidden/>
              </w:rPr>
              <w:fldChar w:fldCharType="begin"/>
            </w:r>
            <w:r>
              <w:rPr>
                <w:noProof/>
                <w:webHidden/>
              </w:rPr>
              <w:instrText xml:space="preserve"> PAGEREF _Toc121660713 \h </w:instrText>
            </w:r>
            <w:r>
              <w:rPr>
                <w:noProof/>
                <w:webHidden/>
              </w:rPr>
            </w:r>
            <w:r>
              <w:rPr>
                <w:noProof/>
                <w:webHidden/>
              </w:rPr>
              <w:fldChar w:fldCharType="separate"/>
            </w:r>
            <w:r>
              <w:rPr>
                <w:noProof/>
                <w:webHidden/>
              </w:rPr>
              <w:t>12</w:t>
            </w:r>
            <w:r>
              <w:rPr>
                <w:noProof/>
                <w:webHidden/>
              </w:rPr>
              <w:fldChar w:fldCharType="end"/>
            </w:r>
          </w:hyperlink>
        </w:p>
        <w:p w14:paraId="4936A0AD" w14:textId="60126408" w:rsidR="001460A4" w:rsidRDefault="001460A4">
          <w:pPr>
            <w:pStyle w:val="TOC1"/>
            <w:tabs>
              <w:tab w:val="right" w:leader="dot" w:pos="9350"/>
            </w:tabs>
            <w:rPr>
              <w:noProof/>
            </w:rPr>
          </w:pPr>
          <w:hyperlink w:anchor="_Toc121660714" w:history="1">
            <w:r w:rsidRPr="00BB386E">
              <w:rPr>
                <w:rStyle w:val="Hyperlink"/>
                <w:noProof/>
              </w:rPr>
              <w:t>What are the common techniques for dealing with overfitting in decision trees?</w:t>
            </w:r>
            <w:r>
              <w:rPr>
                <w:noProof/>
                <w:webHidden/>
              </w:rPr>
              <w:tab/>
            </w:r>
            <w:r>
              <w:rPr>
                <w:noProof/>
                <w:webHidden/>
              </w:rPr>
              <w:fldChar w:fldCharType="begin"/>
            </w:r>
            <w:r>
              <w:rPr>
                <w:noProof/>
                <w:webHidden/>
              </w:rPr>
              <w:instrText xml:space="preserve"> PAGEREF _Toc121660714 \h </w:instrText>
            </w:r>
            <w:r>
              <w:rPr>
                <w:noProof/>
                <w:webHidden/>
              </w:rPr>
            </w:r>
            <w:r>
              <w:rPr>
                <w:noProof/>
                <w:webHidden/>
              </w:rPr>
              <w:fldChar w:fldCharType="separate"/>
            </w:r>
            <w:r>
              <w:rPr>
                <w:noProof/>
                <w:webHidden/>
              </w:rPr>
              <w:t>12</w:t>
            </w:r>
            <w:r>
              <w:rPr>
                <w:noProof/>
                <w:webHidden/>
              </w:rPr>
              <w:fldChar w:fldCharType="end"/>
            </w:r>
          </w:hyperlink>
        </w:p>
        <w:p w14:paraId="4FBED886" w14:textId="26B46A01" w:rsidR="001460A4" w:rsidRDefault="001460A4">
          <w:pPr>
            <w:pStyle w:val="TOC1"/>
            <w:tabs>
              <w:tab w:val="right" w:leader="dot" w:pos="9350"/>
            </w:tabs>
            <w:rPr>
              <w:noProof/>
            </w:rPr>
          </w:pPr>
          <w:hyperlink w:anchor="_Toc121660715" w:history="1">
            <w:r w:rsidRPr="00BB386E">
              <w:rPr>
                <w:rStyle w:val="Hyperlink"/>
                <w:noProof/>
              </w:rPr>
              <w:t>What are the common techniques for dealing with underfitting in decision trees?</w:t>
            </w:r>
            <w:r>
              <w:rPr>
                <w:noProof/>
                <w:webHidden/>
              </w:rPr>
              <w:tab/>
            </w:r>
            <w:r>
              <w:rPr>
                <w:noProof/>
                <w:webHidden/>
              </w:rPr>
              <w:fldChar w:fldCharType="begin"/>
            </w:r>
            <w:r>
              <w:rPr>
                <w:noProof/>
                <w:webHidden/>
              </w:rPr>
              <w:instrText xml:space="preserve"> PAGEREF _Toc121660715 \h </w:instrText>
            </w:r>
            <w:r>
              <w:rPr>
                <w:noProof/>
                <w:webHidden/>
              </w:rPr>
            </w:r>
            <w:r>
              <w:rPr>
                <w:noProof/>
                <w:webHidden/>
              </w:rPr>
              <w:fldChar w:fldCharType="separate"/>
            </w:r>
            <w:r>
              <w:rPr>
                <w:noProof/>
                <w:webHidden/>
              </w:rPr>
              <w:t>13</w:t>
            </w:r>
            <w:r>
              <w:rPr>
                <w:noProof/>
                <w:webHidden/>
              </w:rPr>
              <w:fldChar w:fldCharType="end"/>
            </w:r>
          </w:hyperlink>
        </w:p>
        <w:p w14:paraId="6785780D" w14:textId="061BF492" w:rsidR="001460A4" w:rsidRDefault="001460A4">
          <w:pPr>
            <w:pStyle w:val="TOC1"/>
            <w:tabs>
              <w:tab w:val="right" w:leader="dot" w:pos="9350"/>
            </w:tabs>
            <w:rPr>
              <w:noProof/>
            </w:rPr>
          </w:pPr>
          <w:hyperlink w:anchor="_Toc121660716" w:history="1">
            <w:r w:rsidRPr="00BB386E">
              <w:rPr>
                <w:rStyle w:val="Hyperlink"/>
                <w:noProof/>
              </w:rPr>
              <w:t>What is the role of boosting in decision trees?</w:t>
            </w:r>
            <w:r>
              <w:rPr>
                <w:noProof/>
                <w:webHidden/>
              </w:rPr>
              <w:tab/>
            </w:r>
            <w:r>
              <w:rPr>
                <w:noProof/>
                <w:webHidden/>
              </w:rPr>
              <w:fldChar w:fldCharType="begin"/>
            </w:r>
            <w:r>
              <w:rPr>
                <w:noProof/>
                <w:webHidden/>
              </w:rPr>
              <w:instrText xml:space="preserve"> PAGEREF _Toc121660716 \h </w:instrText>
            </w:r>
            <w:r>
              <w:rPr>
                <w:noProof/>
                <w:webHidden/>
              </w:rPr>
            </w:r>
            <w:r>
              <w:rPr>
                <w:noProof/>
                <w:webHidden/>
              </w:rPr>
              <w:fldChar w:fldCharType="separate"/>
            </w:r>
            <w:r>
              <w:rPr>
                <w:noProof/>
                <w:webHidden/>
              </w:rPr>
              <w:t>13</w:t>
            </w:r>
            <w:r>
              <w:rPr>
                <w:noProof/>
                <w:webHidden/>
              </w:rPr>
              <w:fldChar w:fldCharType="end"/>
            </w:r>
          </w:hyperlink>
        </w:p>
        <w:p w14:paraId="065B6FBB" w14:textId="13407752" w:rsidR="001460A4" w:rsidRDefault="001460A4">
          <w:pPr>
            <w:pStyle w:val="TOC1"/>
            <w:tabs>
              <w:tab w:val="right" w:leader="dot" w:pos="9350"/>
            </w:tabs>
            <w:rPr>
              <w:noProof/>
            </w:rPr>
          </w:pPr>
          <w:hyperlink w:anchor="_Toc121660717" w:history="1">
            <w:r w:rsidRPr="00BB386E">
              <w:rPr>
                <w:rStyle w:val="Hyperlink"/>
                <w:noProof/>
              </w:rPr>
              <w:t>What is the concept of entropy in decision trees and how does it relate to information gain?</w:t>
            </w:r>
            <w:r>
              <w:rPr>
                <w:noProof/>
                <w:webHidden/>
              </w:rPr>
              <w:tab/>
            </w:r>
            <w:r>
              <w:rPr>
                <w:noProof/>
                <w:webHidden/>
              </w:rPr>
              <w:fldChar w:fldCharType="begin"/>
            </w:r>
            <w:r>
              <w:rPr>
                <w:noProof/>
                <w:webHidden/>
              </w:rPr>
              <w:instrText xml:space="preserve"> PAGEREF _Toc121660717 \h </w:instrText>
            </w:r>
            <w:r>
              <w:rPr>
                <w:noProof/>
                <w:webHidden/>
              </w:rPr>
            </w:r>
            <w:r>
              <w:rPr>
                <w:noProof/>
                <w:webHidden/>
              </w:rPr>
              <w:fldChar w:fldCharType="separate"/>
            </w:r>
            <w:r>
              <w:rPr>
                <w:noProof/>
                <w:webHidden/>
              </w:rPr>
              <w:t>13</w:t>
            </w:r>
            <w:r>
              <w:rPr>
                <w:noProof/>
                <w:webHidden/>
              </w:rPr>
              <w:fldChar w:fldCharType="end"/>
            </w:r>
          </w:hyperlink>
        </w:p>
        <w:p w14:paraId="7CDA06B6" w14:textId="25936D00" w:rsidR="001460A4" w:rsidRDefault="001460A4">
          <w:pPr>
            <w:pStyle w:val="TOC1"/>
            <w:tabs>
              <w:tab w:val="right" w:leader="dot" w:pos="9350"/>
            </w:tabs>
            <w:rPr>
              <w:noProof/>
            </w:rPr>
          </w:pPr>
          <w:hyperlink w:anchor="_Toc121660718" w:history="1">
            <w:r w:rsidRPr="00BB386E">
              <w:rPr>
                <w:rStyle w:val="Hyperlink"/>
                <w:noProof/>
              </w:rPr>
              <w:t>What is the Gini index and how is it used in decision tree construction?</w:t>
            </w:r>
            <w:r>
              <w:rPr>
                <w:noProof/>
                <w:webHidden/>
              </w:rPr>
              <w:tab/>
            </w:r>
            <w:r>
              <w:rPr>
                <w:noProof/>
                <w:webHidden/>
              </w:rPr>
              <w:fldChar w:fldCharType="begin"/>
            </w:r>
            <w:r>
              <w:rPr>
                <w:noProof/>
                <w:webHidden/>
              </w:rPr>
              <w:instrText xml:space="preserve"> PAGEREF _Toc121660718 \h </w:instrText>
            </w:r>
            <w:r>
              <w:rPr>
                <w:noProof/>
                <w:webHidden/>
              </w:rPr>
            </w:r>
            <w:r>
              <w:rPr>
                <w:noProof/>
                <w:webHidden/>
              </w:rPr>
              <w:fldChar w:fldCharType="separate"/>
            </w:r>
            <w:r>
              <w:rPr>
                <w:noProof/>
                <w:webHidden/>
              </w:rPr>
              <w:t>14</w:t>
            </w:r>
            <w:r>
              <w:rPr>
                <w:noProof/>
                <w:webHidden/>
              </w:rPr>
              <w:fldChar w:fldCharType="end"/>
            </w:r>
          </w:hyperlink>
        </w:p>
        <w:p w14:paraId="534073A5" w14:textId="7F2857BA" w:rsidR="001460A4" w:rsidRDefault="001460A4">
          <w:pPr>
            <w:pStyle w:val="TOC1"/>
            <w:tabs>
              <w:tab w:val="right" w:leader="dot" w:pos="9350"/>
            </w:tabs>
            <w:rPr>
              <w:noProof/>
            </w:rPr>
          </w:pPr>
          <w:hyperlink w:anchor="_Toc121660719" w:history="1">
            <w:r w:rsidRPr="00BB386E">
              <w:rPr>
                <w:rStyle w:val="Hyperlink"/>
                <w:noProof/>
              </w:rPr>
              <w:t>How do you calculate the information gain of a split in a decision tree?</w:t>
            </w:r>
            <w:r>
              <w:rPr>
                <w:noProof/>
                <w:webHidden/>
              </w:rPr>
              <w:tab/>
            </w:r>
            <w:r>
              <w:rPr>
                <w:noProof/>
                <w:webHidden/>
              </w:rPr>
              <w:fldChar w:fldCharType="begin"/>
            </w:r>
            <w:r>
              <w:rPr>
                <w:noProof/>
                <w:webHidden/>
              </w:rPr>
              <w:instrText xml:space="preserve"> PAGEREF _Toc121660719 \h </w:instrText>
            </w:r>
            <w:r>
              <w:rPr>
                <w:noProof/>
                <w:webHidden/>
              </w:rPr>
            </w:r>
            <w:r>
              <w:rPr>
                <w:noProof/>
                <w:webHidden/>
              </w:rPr>
              <w:fldChar w:fldCharType="separate"/>
            </w:r>
            <w:r>
              <w:rPr>
                <w:noProof/>
                <w:webHidden/>
              </w:rPr>
              <w:t>15</w:t>
            </w:r>
            <w:r>
              <w:rPr>
                <w:noProof/>
                <w:webHidden/>
              </w:rPr>
              <w:fldChar w:fldCharType="end"/>
            </w:r>
          </w:hyperlink>
        </w:p>
        <w:p w14:paraId="04AFD62E" w14:textId="39ED666F" w:rsidR="001460A4" w:rsidRDefault="001460A4">
          <w:r>
            <w:rPr>
              <w:b/>
              <w:bCs/>
              <w:noProof/>
            </w:rPr>
            <w:fldChar w:fldCharType="end"/>
          </w:r>
        </w:p>
      </w:sdtContent>
    </w:sdt>
    <w:p w14:paraId="719FAE31" w14:textId="77777777" w:rsidR="009D6CFB" w:rsidRDefault="001460A4">
      <w:pPr>
        <w:pStyle w:val="Heading1"/>
      </w:pPr>
      <w:bookmarkStart w:id="1" w:name="_Toc121660692"/>
      <w:r>
        <w:lastRenderedPageBreak/>
        <w:t>What is piecewise constant approximation?</w:t>
      </w:r>
      <w:bookmarkEnd w:id="1"/>
    </w:p>
    <w:p w14:paraId="15EA902E" w14:textId="77777777" w:rsidR="009D6CFB" w:rsidRDefault="001460A4">
      <w:pPr>
        <w:pStyle w:val="Compact"/>
        <w:numPr>
          <w:ilvl w:val="0"/>
          <w:numId w:val="2"/>
        </w:numPr>
      </w:pPr>
      <w:r>
        <w:t>Piecewise constant approximation (also known as piecewise constant function approximation) is a technique used in machine learning and signal processing to approximate a complex function by dividing it into several smaller, simpler functions called “pieces</w:t>
      </w:r>
      <w:r>
        <w:t>”. Each piece is a constant function that approximates the original function within a specific range of input values.</w:t>
      </w:r>
    </w:p>
    <w:p w14:paraId="62A9EA48" w14:textId="77777777" w:rsidR="009D6CFB" w:rsidRDefault="001460A4">
      <w:pPr>
        <w:pStyle w:val="Compact"/>
        <w:numPr>
          <w:ilvl w:val="0"/>
          <w:numId w:val="2"/>
        </w:numPr>
      </w:pPr>
      <w:r>
        <w:t>For example, if the original function is a smooth curve, the piecewise constant approximation can approximate it by dividing the input ran</w:t>
      </w:r>
      <w:r>
        <w:t>ge into several intervals and fitting a constant value to each interval. This results in a piecewise constant function that is a stepwise approximation of the original function, with each piece approximating the original function within its corresponding i</w:t>
      </w:r>
      <w:r>
        <w:t>nterval.</w:t>
      </w:r>
    </w:p>
    <w:p w14:paraId="2B8DC77D" w14:textId="77777777" w:rsidR="009D6CFB" w:rsidRDefault="001460A4">
      <w:pPr>
        <w:pStyle w:val="Compact"/>
        <w:numPr>
          <w:ilvl w:val="0"/>
          <w:numId w:val="2"/>
        </w:numPr>
      </w:pPr>
      <w:r>
        <w:t>Piecewise constant approximation is often used in decision tree algorithms to approximate the target function using a tree structure, where each leaf node represents a piece of the piecewise constant function. This allows the decision tree to appr</w:t>
      </w:r>
      <w:r>
        <w:t>oximate complex functions by dividing them into smaller and simpler pieces that can be learned and predicted more accurately.</w:t>
      </w:r>
    </w:p>
    <w:p w14:paraId="792ADF7F" w14:textId="77777777" w:rsidR="009D6CFB" w:rsidRDefault="001460A4">
      <w:pPr>
        <w:pStyle w:val="Compact"/>
        <w:numPr>
          <w:ilvl w:val="0"/>
          <w:numId w:val="2"/>
        </w:numPr>
      </w:pPr>
      <w:r>
        <w:t>Overall, piecewise constant approximation is a technique used to approximate complex functions by dividing them into smaller and s</w:t>
      </w:r>
      <w:r>
        <w:t>impler pieces that can be learned and predicted more accurately. It is often used in decision tree algorithms to approximate the target function using a tree structure</w:t>
      </w:r>
    </w:p>
    <w:p w14:paraId="7CCD0A36" w14:textId="77777777" w:rsidR="009D6CFB" w:rsidRDefault="001460A4">
      <w:pPr>
        <w:pStyle w:val="Heading1"/>
      </w:pPr>
      <w:bookmarkStart w:id="2" w:name="Xa002c6ba05d06f346699c528e0faa0f2205b097"/>
      <w:bookmarkStart w:id="3" w:name="_Toc121660693"/>
      <w:bookmarkEnd w:id="0"/>
      <w:r>
        <w:t>What is a decision tree and how does it work?</w:t>
      </w:r>
      <w:bookmarkEnd w:id="3"/>
    </w:p>
    <w:p w14:paraId="610DBC37" w14:textId="77777777" w:rsidR="009D6CFB" w:rsidRDefault="001460A4">
      <w:pPr>
        <w:pStyle w:val="Compact"/>
        <w:numPr>
          <w:ilvl w:val="0"/>
          <w:numId w:val="3"/>
        </w:numPr>
      </w:pPr>
      <w:r>
        <w:t xml:space="preserve">A decision tree is a graphical model that </w:t>
      </w:r>
      <w:r>
        <w:t>uses a tree-like structure to make decisions or predictions based on input data. It is a type of supervised learning algorithm, which means it is trained on a labeled dataset in order to make predictions on new, unseen data.</w:t>
      </w:r>
    </w:p>
    <w:p w14:paraId="66FA7AE5" w14:textId="77777777" w:rsidR="009D6CFB" w:rsidRDefault="001460A4">
      <w:pPr>
        <w:pStyle w:val="Compact"/>
        <w:numPr>
          <w:ilvl w:val="0"/>
          <w:numId w:val="3"/>
        </w:numPr>
      </w:pPr>
      <w:r>
        <w:t>The decision tree works by spli</w:t>
      </w:r>
      <w:r>
        <w:t>tting the data into smaller and smaller subsets based on certain decision rules. These decision rules are determined by the algorithm and are based on the features and their values in the data. The tree is constructed by starting at the root node, which re</w:t>
      </w:r>
      <w:r>
        <w:t>presents the entire dataset, and then splitting the data into subsets based on the decision rules. This process is repeated until the tree reaches its maximum depth, or until the subsets no longer contain sufficient data to split further.</w:t>
      </w:r>
    </w:p>
    <w:p w14:paraId="32499921" w14:textId="77777777" w:rsidR="009D6CFB" w:rsidRDefault="001460A4">
      <w:pPr>
        <w:pStyle w:val="Compact"/>
        <w:numPr>
          <w:ilvl w:val="0"/>
          <w:numId w:val="3"/>
        </w:numPr>
      </w:pPr>
      <w:r>
        <w:t xml:space="preserve">Each node in the </w:t>
      </w:r>
      <w:r>
        <w:t>tree represents a decision rule, and the branches represent the possible outcomes of that decision. The leaf nodes represent the final decision or prediction made by the tree. For example, in a classification problem, the leaf nodes would contain the class</w:t>
      </w:r>
      <w:r>
        <w:t xml:space="preserve"> labels.</w:t>
      </w:r>
    </w:p>
    <w:p w14:paraId="4C845D15" w14:textId="77777777" w:rsidR="009D6CFB" w:rsidRDefault="001460A4">
      <w:pPr>
        <w:pStyle w:val="Compact"/>
        <w:numPr>
          <w:ilvl w:val="0"/>
          <w:numId w:val="3"/>
        </w:numPr>
      </w:pPr>
      <w:r>
        <w:t>The decision tree algorithm uses a measure of impurity, such as entropy or the Gini index, to determine the best split points for the data. The algorithm also uses a measure of information gain, such as the gain ratio or the gain in information, t</w:t>
      </w:r>
      <w:r>
        <w:t>o determine the most important features and their values for making decisions.</w:t>
      </w:r>
    </w:p>
    <w:p w14:paraId="0CF3BD28" w14:textId="77777777" w:rsidR="009D6CFB" w:rsidRDefault="001460A4">
      <w:pPr>
        <w:pStyle w:val="Heading1"/>
      </w:pPr>
      <w:bookmarkStart w:id="4" w:name="X8b7d295fe9b9c35ff40947a080d4da18893b7e9"/>
      <w:bookmarkStart w:id="5" w:name="_Toc121660694"/>
      <w:bookmarkEnd w:id="2"/>
      <w:r>
        <w:lastRenderedPageBreak/>
        <w:t>How does a decision tree make predictions?</w:t>
      </w:r>
      <w:bookmarkEnd w:id="5"/>
    </w:p>
    <w:p w14:paraId="7DAC68CA" w14:textId="77777777" w:rsidR="009D6CFB" w:rsidRDefault="001460A4">
      <w:pPr>
        <w:pStyle w:val="Compact"/>
        <w:numPr>
          <w:ilvl w:val="0"/>
          <w:numId w:val="4"/>
        </w:numPr>
      </w:pPr>
      <w:r>
        <w:t>A decision tree makes predictions by using the tree structure and the decision rules learned from the training data. When a new, unsee</w:t>
      </w:r>
      <w:r>
        <w:t>n data point is presented to the tree, it traverses the tree starting from the root node and moving down the branches based on the decision rules at each node.</w:t>
      </w:r>
    </w:p>
    <w:p w14:paraId="5A3D159A" w14:textId="77777777" w:rsidR="009D6CFB" w:rsidRDefault="001460A4">
      <w:pPr>
        <w:pStyle w:val="Compact"/>
        <w:numPr>
          <w:ilvl w:val="0"/>
          <w:numId w:val="4"/>
        </w:numPr>
      </w:pPr>
      <w:r>
        <w:t>For example, if the tree is trained on a dataset of customer data, with features such as age, in</w:t>
      </w:r>
      <w:r>
        <w:t>come, and education level, the decision rules at each node might be based on these features. For example, at the root node, the tree might split the data into two subsets based on the age of the customers. If the new data point has an age of 25, it would m</w:t>
      </w:r>
      <w:r>
        <w:t>ove down the “age &lt; 25” branch. At the next node, the tree might split the data based on income level, and the data point would move down the “income &gt; $50,000” branch.</w:t>
      </w:r>
    </w:p>
    <w:p w14:paraId="74729779" w14:textId="77777777" w:rsidR="009D6CFB" w:rsidRDefault="001460A4">
      <w:pPr>
        <w:pStyle w:val="Compact"/>
        <w:numPr>
          <w:ilvl w:val="0"/>
          <w:numId w:val="4"/>
        </w:numPr>
      </w:pPr>
      <w:r>
        <w:t>This process continues until the data point reaches a leaf node, which represents the f</w:t>
      </w:r>
      <w:r>
        <w:t>inal decision or prediction made by the tree. For example, in a classification problem, the leaf nodes would contain the class labels, and the tree would make a prediction on the class label for the new data point based on the path it took through the tree</w:t>
      </w:r>
      <w:r>
        <w:t>.</w:t>
      </w:r>
    </w:p>
    <w:p w14:paraId="6B29F7B0" w14:textId="77777777" w:rsidR="009D6CFB" w:rsidRDefault="001460A4">
      <w:pPr>
        <w:pStyle w:val="Compact"/>
        <w:numPr>
          <w:ilvl w:val="0"/>
          <w:numId w:val="4"/>
        </w:numPr>
      </w:pPr>
      <w:r>
        <w:t>In summary, a decision tree makes predictions by using the learned decision rules and the tree structure to traverse the tree and reach a final decision or prediction at the leaf node.</w:t>
      </w:r>
    </w:p>
    <w:p w14:paraId="44100928" w14:textId="77777777" w:rsidR="009D6CFB" w:rsidRDefault="001460A4">
      <w:pPr>
        <w:pStyle w:val="Heading1"/>
      </w:pPr>
      <w:bookmarkStart w:id="6" w:name="Xc5f2420a1cf7e900f9ed33edf1acd4cacdc79e0"/>
      <w:bookmarkStart w:id="7" w:name="_Toc121660695"/>
      <w:bookmarkEnd w:id="4"/>
      <w:r>
        <w:t>What are the key benefits of using a decision tree for decision-makin</w:t>
      </w:r>
      <w:r>
        <w:t>g?</w:t>
      </w:r>
      <w:bookmarkEnd w:id="7"/>
    </w:p>
    <w:p w14:paraId="363C24DD" w14:textId="77777777" w:rsidR="009D6CFB" w:rsidRDefault="001460A4">
      <w:pPr>
        <w:pStyle w:val="Compact"/>
        <w:numPr>
          <w:ilvl w:val="0"/>
          <w:numId w:val="5"/>
        </w:numPr>
      </w:pPr>
      <w:r>
        <w:t xml:space="preserve">Decision trees are easy to interpret and visualize: The tree structure of a decision tree is easy to understand and interpret, which makes it a useful tool for decision-making. The tree structure also allows for easy visualization of the decision rules </w:t>
      </w:r>
      <w:r>
        <w:t>and the predictions made by the tree.</w:t>
      </w:r>
    </w:p>
    <w:p w14:paraId="3C5F0A40" w14:textId="77777777" w:rsidR="009D6CFB" w:rsidRDefault="001460A4">
      <w:pPr>
        <w:pStyle w:val="Compact"/>
        <w:numPr>
          <w:ilvl w:val="0"/>
          <w:numId w:val="5"/>
        </w:numPr>
      </w:pPr>
      <w:r>
        <w:t>Decision trees can handle complex data: Decision trees are able to handle complex data, such as data with multiple features and multiple classes. They are also able to handle missing values and handle imbalanced data s</w:t>
      </w:r>
      <w:r>
        <w:t>ets.</w:t>
      </w:r>
    </w:p>
    <w:p w14:paraId="25191C88" w14:textId="77777777" w:rsidR="009D6CFB" w:rsidRDefault="001460A4">
      <w:pPr>
        <w:pStyle w:val="Compact"/>
        <w:numPr>
          <w:ilvl w:val="0"/>
          <w:numId w:val="5"/>
        </w:numPr>
      </w:pPr>
      <w:r>
        <w:t>Decision trees are efficient: Decision trees are efficient algorithms, as they can make predictions quickly and accurately. They are also able to handle large data sets, which makes them suitable for real-time decision-making applications.</w:t>
      </w:r>
    </w:p>
    <w:p w14:paraId="4F685ABB" w14:textId="77777777" w:rsidR="009D6CFB" w:rsidRDefault="001460A4">
      <w:pPr>
        <w:pStyle w:val="Compact"/>
        <w:numPr>
          <w:ilvl w:val="0"/>
          <w:numId w:val="5"/>
        </w:numPr>
      </w:pPr>
      <w:r>
        <w:t>Decision tr</w:t>
      </w:r>
      <w:r>
        <w:t>ees are adaptable: Decision trees can be easily adapted to different types of data and different types of problems. They can be used for both classification and regression tasks, and they can be combined with other algorithms to improve performance.</w:t>
      </w:r>
    </w:p>
    <w:p w14:paraId="716DA327" w14:textId="77777777" w:rsidR="009D6CFB" w:rsidRDefault="001460A4">
      <w:pPr>
        <w:pStyle w:val="Compact"/>
        <w:numPr>
          <w:ilvl w:val="0"/>
          <w:numId w:val="5"/>
        </w:numPr>
      </w:pPr>
      <w:r>
        <w:t>Overal</w:t>
      </w:r>
      <w:r>
        <w:t>l, the key benefits of using a decision tree for decision-making are its interpretability, ability to handle complex data, efficiency, and adaptability.</w:t>
      </w:r>
    </w:p>
    <w:p w14:paraId="16190C9A" w14:textId="77777777" w:rsidR="009D6CFB" w:rsidRDefault="001460A4">
      <w:pPr>
        <w:pStyle w:val="Heading1"/>
      </w:pPr>
      <w:bookmarkStart w:id="8" w:name="Xa5ee1b8c34db79c7b3868c31491676a302d4fe9"/>
      <w:bookmarkStart w:id="9" w:name="_Toc121660696"/>
      <w:bookmarkEnd w:id="6"/>
      <w:r>
        <w:lastRenderedPageBreak/>
        <w:t>How does a decision tree handle missing values in the data?</w:t>
      </w:r>
      <w:bookmarkEnd w:id="9"/>
    </w:p>
    <w:p w14:paraId="5A05261E" w14:textId="77777777" w:rsidR="009D6CFB" w:rsidRDefault="001460A4">
      <w:pPr>
        <w:pStyle w:val="Compact"/>
        <w:numPr>
          <w:ilvl w:val="0"/>
          <w:numId w:val="6"/>
        </w:numPr>
      </w:pPr>
      <w:r>
        <w:t>The Classification and Regression Tree (CAR</w:t>
      </w:r>
      <w:r>
        <w:t>T) algorithm can handle missing values in the data by using a greedy approach to construct the tree. The CART algorithm always selects the best split point based on a measure of impurity, such as the Gini index or the entropy. This means that if a split po</w:t>
      </w:r>
      <w:r>
        <w:t>int involves a missing value, the CART algorithm will still consider it if it is the best split point based on the impurity measure.</w:t>
      </w:r>
    </w:p>
    <w:p w14:paraId="12943341" w14:textId="77777777" w:rsidR="009D6CFB" w:rsidRDefault="001460A4">
      <w:pPr>
        <w:pStyle w:val="Compact"/>
        <w:numPr>
          <w:ilvl w:val="0"/>
          <w:numId w:val="6"/>
        </w:numPr>
      </w:pPr>
      <w:r>
        <w:t>For example, if a split point involves a missing value for the “income” feature, and the other split points do not signific</w:t>
      </w:r>
      <w:r>
        <w:t>antly reduce the impurity, the CART algorithm will still use the split point with the missing value. This allows the CART algorithm to handle missing values in the data and still construct a high-quality decision tree.</w:t>
      </w:r>
    </w:p>
    <w:p w14:paraId="5A7EFCBC" w14:textId="77777777" w:rsidR="009D6CFB" w:rsidRDefault="001460A4">
      <w:pPr>
        <w:pStyle w:val="Compact"/>
        <w:numPr>
          <w:ilvl w:val="0"/>
          <w:numId w:val="6"/>
        </w:numPr>
      </w:pPr>
      <w:r>
        <w:t>If the “income” feature is an ordinal</w:t>
      </w:r>
      <w:r>
        <w:t xml:space="preserve"> variable, the decision threshold for missing values would depend on the specific decision rules and the values of the other features in the data.</w:t>
      </w:r>
    </w:p>
    <w:p w14:paraId="54B29402" w14:textId="77777777" w:rsidR="009D6CFB" w:rsidRDefault="001460A4">
      <w:pPr>
        <w:pStyle w:val="Compact"/>
        <w:numPr>
          <w:ilvl w:val="0"/>
          <w:numId w:val="6"/>
        </w:numPr>
      </w:pPr>
      <w:r>
        <w:t>In general, the CART algorithm would select the decision threshold for missing values based on the measure of</w:t>
      </w:r>
      <w:r>
        <w:t xml:space="preserve"> impurity, such as the Gini index or the entropy. For example, if the Gini index is used as the measure of impurity, the CART algorithm would select the split point that minimizes the Gini index, even if it involves a missing value for the “income” feature</w:t>
      </w:r>
      <w:r>
        <w:t>.</w:t>
      </w:r>
    </w:p>
    <w:p w14:paraId="61E4F727" w14:textId="77777777" w:rsidR="009D6CFB" w:rsidRDefault="001460A4">
      <w:pPr>
        <w:pStyle w:val="Compact"/>
        <w:numPr>
          <w:ilvl w:val="0"/>
          <w:numId w:val="6"/>
        </w:numPr>
      </w:pPr>
      <w:r>
        <w:t xml:space="preserve">For example, if the data contains two subsets of customers with the following income levels: </w:t>
      </w:r>
      <w:r>
        <w:rPr>
          <w:rStyle w:val="VerbatimChar"/>
        </w:rPr>
        <w:t>Subset 1: $30,000, $40,000, $50,000, missing     Subset 2: $60,000, $70,000, missing, missing</w:t>
      </w:r>
    </w:p>
    <w:p w14:paraId="27EA789F" w14:textId="77777777" w:rsidR="009D6CFB" w:rsidRDefault="001460A4">
      <w:pPr>
        <w:pStyle w:val="Compact"/>
        <w:numPr>
          <w:ilvl w:val="0"/>
          <w:numId w:val="6"/>
        </w:numPr>
      </w:pPr>
      <w:r>
        <w:t>The CART algorithm would calculate the Gini index for each possible split point and select the split point that minimizes the Gini index. In this case, the best s</w:t>
      </w:r>
      <w:r>
        <w:t>plit point might be to split the data on the “income &gt; $50,000” rule, even though it involves a missing value in one of the subsets.</w:t>
      </w:r>
    </w:p>
    <w:p w14:paraId="6922435A" w14:textId="77777777" w:rsidR="009D6CFB" w:rsidRDefault="001460A4">
      <w:pPr>
        <w:pStyle w:val="Compact"/>
        <w:numPr>
          <w:ilvl w:val="0"/>
          <w:numId w:val="6"/>
        </w:numPr>
      </w:pPr>
      <w:r>
        <w:t>Overall, the decision threshold for missing values in an ordinal variable would depend on the specific decision rules and t</w:t>
      </w:r>
      <w:r>
        <w:t>he values of the other features in the data. The CART algorithm would use a measure of impurity, such as the Gini index, to select the best split point and handle missing values in the data</w:t>
      </w:r>
    </w:p>
    <w:p w14:paraId="627EBA7F" w14:textId="77777777" w:rsidR="009D6CFB" w:rsidRDefault="001460A4">
      <w:pPr>
        <w:pStyle w:val="Compact"/>
        <w:numPr>
          <w:ilvl w:val="0"/>
          <w:numId w:val="6"/>
        </w:numPr>
      </w:pPr>
      <w:r>
        <w:t>If the missing value is the decision threshold that reduces the im</w:t>
      </w:r>
      <w:r>
        <w:t>purity at maximum, the decision rule would be based on the values of the other features in the data.</w:t>
      </w:r>
    </w:p>
    <w:p w14:paraId="32C57C12" w14:textId="77777777" w:rsidR="009D6CFB" w:rsidRDefault="001460A4">
      <w:pPr>
        <w:pStyle w:val="Compact"/>
        <w:numPr>
          <w:ilvl w:val="0"/>
          <w:numId w:val="6"/>
        </w:numPr>
      </w:pPr>
      <w:r>
        <w:t>If the missing value is the decision threshold that reduces the impurity at maximum, the decision rule would be based on the values of the other features i</w:t>
      </w:r>
      <w:r>
        <w:t>n the data. For example, if the data also includes a “gender” feature, the decision rule might be “income &gt; $50,000 and gender = male”.</w:t>
      </w:r>
    </w:p>
    <w:p w14:paraId="5D358186" w14:textId="77777777" w:rsidR="009D6CFB" w:rsidRDefault="001460A4">
      <w:pPr>
        <w:pStyle w:val="Compact"/>
        <w:numPr>
          <w:ilvl w:val="0"/>
          <w:numId w:val="6"/>
        </w:numPr>
      </w:pPr>
      <w:r>
        <w:t>In summary, the decision rule would be based on the values of the other features in the data, and it would use the missi</w:t>
      </w:r>
      <w:r>
        <w:t>ng value as the decision threshold if it reduces the impurity at maximum</w:t>
      </w:r>
    </w:p>
    <w:p w14:paraId="68B6DA5A" w14:textId="77777777" w:rsidR="009D6CFB" w:rsidRDefault="001460A4">
      <w:pPr>
        <w:pStyle w:val="Compact"/>
        <w:numPr>
          <w:ilvl w:val="0"/>
          <w:numId w:val="1"/>
        </w:numPr>
      </w:pPr>
      <w:r>
        <w:t>Warning: sklearn cannot handle the missing values directly , we have to impute the missing value before fitting the data to model.</w:t>
      </w:r>
    </w:p>
    <w:p w14:paraId="49E3A562" w14:textId="77777777" w:rsidR="009D6CFB" w:rsidRDefault="001460A4">
      <w:pPr>
        <w:pStyle w:val="Heading1"/>
      </w:pPr>
      <w:bookmarkStart w:id="10" w:name="Xfbca20c9e216219453da985d49cdebff58576d2"/>
      <w:bookmarkStart w:id="11" w:name="_Toc121660697"/>
      <w:bookmarkEnd w:id="8"/>
      <w:r>
        <w:lastRenderedPageBreak/>
        <w:t>What are the different types of decision tree algori</w:t>
      </w:r>
      <w:r>
        <w:t>thms?</w:t>
      </w:r>
      <w:bookmarkEnd w:id="11"/>
    </w:p>
    <w:p w14:paraId="3D4C6FA7" w14:textId="77777777" w:rsidR="009D6CFB" w:rsidRDefault="001460A4">
      <w:pPr>
        <w:pStyle w:val="Compact"/>
        <w:numPr>
          <w:ilvl w:val="0"/>
          <w:numId w:val="7"/>
        </w:numPr>
      </w:pPr>
      <w:r>
        <w:t>C4.5 and C5.0, which are popular algorithms for constructing classification trees.</w:t>
      </w:r>
    </w:p>
    <w:p w14:paraId="38642559" w14:textId="77777777" w:rsidR="009D6CFB" w:rsidRDefault="001460A4">
      <w:pPr>
        <w:pStyle w:val="Compact"/>
        <w:numPr>
          <w:ilvl w:val="0"/>
          <w:numId w:val="7"/>
        </w:numPr>
      </w:pPr>
      <w:r>
        <w:t>ID3, which is another classification algorithm.</w:t>
      </w:r>
    </w:p>
    <w:p w14:paraId="74F98C57" w14:textId="77777777" w:rsidR="009D6CFB" w:rsidRDefault="001460A4">
      <w:pPr>
        <w:pStyle w:val="Compact"/>
        <w:numPr>
          <w:ilvl w:val="0"/>
          <w:numId w:val="7"/>
        </w:numPr>
      </w:pPr>
      <w:r>
        <w:t>CART, which stands for Classification and Regression Trees, and can be used for both classification and regression task</w:t>
      </w:r>
      <w:r>
        <w:t>s.</w:t>
      </w:r>
    </w:p>
    <w:p w14:paraId="2489CA9C" w14:textId="77777777" w:rsidR="009D6CFB" w:rsidRDefault="001460A4">
      <w:pPr>
        <w:pStyle w:val="Heading1"/>
      </w:pPr>
      <w:bookmarkStart w:id="12" w:name="X2866f27db9d09f1dfba152c95d3c1a3620f5225"/>
      <w:bookmarkStart w:id="13" w:name="_Toc121660698"/>
      <w:bookmarkEnd w:id="10"/>
      <w:r>
        <w:t>What are the most common metrics used to evaluate the performance of a decision tree?</w:t>
      </w:r>
      <w:bookmarkEnd w:id="13"/>
    </w:p>
    <w:p w14:paraId="552E96D1" w14:textId="77777777" w:rsidR="009D6CFB" w:rsidRDefault="001460A4">
      <w:pPr>
        <w:pStyle w:val="Compact"/>
        <w:numPr>
          <w:ilvl w:val="0"/>
          <w:numId w:val="8"/>
        </w:numPr>
      </w:pPr>
      <w:r>
        <w:t>Accuracy: This is the most basic metric, and it simply measures the percentage of correct predictions made by the model.</w:t>
      </w:r>
    </w:p>
    <w:p w14:paraId="775CA916" w14:textId="77777777" w:rsidR="009D6CFB" w:rsidRDefault="001460A4">
      <w:pPr>
        <w:pStyle w:val="Compact"/>
        <w:numPr>
          <w:ilvl w:val="0"/>
          <w:numId w:val="8"/>
        </w:numPr>
      </w:pPr>
      <w:r>
        <w:t>Precision and Recall: These metrics are used t</w:t>
      </w:r>
      <w:r>
        <w:t>o evaluate the performance of classification algorithms, and they measure the ability of the model to correctly identify positive instances (precision) and the ability to find all the positive instances (recall).</w:t>
      </w:r>
    </w:p>
    <w:p w14:paraId="38CFB70A" w14:textId="77777777" w:rsidR="009D6CFB" w:rsidRDefault="001460A4">
      <w:pPr>
        <w:pStyle w:val="Compact"/>
        <w:numPr>
          <w:ilvl w:val="0"/>
          <w:numId w:val="8"/>
        </w:numPr>
      </w:pPr>
      <w:r>
        <w:t>F1 score: This is the harmonic mean of prec</w:t>
      </w:r>
      <w:r>
        <w:t>ision and recall, and it is a useful metric for comparing the performance of different models.</w:t>
      </w:r>
    </w:p>
    <w:p w14:paraId="13ADD2D4" w14:textId="77777777" w:rsidR="009D6CFB" w:rsidRDefault="001460A4">
      <w:pPr>
        <w:pStyle w:val="Compact"/>
        <w:numPr>
          <w:ilvl w:val="0"/>
          <w:numId w:val="8"/>
        </w:numPr>
      </w:pPr>
      <w:r>
        <w:t>Area Under the Receiver Operating Characteristic Curve (AUC-ROC): This metric is used to evaluate the performance of binary classification algorithms, and it mea</w:t>
      </w:r>
      <w:r>
        <w:t>sures the ability of the model to distinguish between the two classes.</w:t>
      </w:r>
    </w:p>
    <w:p w14:paraId="0E7DBA7A" w14:textId="77777777" w:rsidR="009D6CFB" w:rsidRDefault="001460A4">
      <w:pPr>
        <w:pStyle w:val="Compact"/>
        <w:numPr>
          <w:ilvl w:val="0"/>
          <w:numId w:val="8"/>
        </w:numPr>
      </w:pPr>
      <w:r>
        <w:t>Root Mean Squared Error (RMSE): This metric is used to evaluate the performance of regression algorithms, and it measures the average difference between the predicted values and the tru</w:t>
      </w:r>
      <w:r>
        <w:t>e values.</w:t>
      </w:r>
    </w:p>
    <w:p w14:paraId="08679B49" w14:textId="77777777" w:rsidR="009D6CFB" w:rsidRDefault="001460A4">
      <w:pPr>
        <w:pStyle w:val="Heading1"/>
      </w:pPr>
      <w:bookmarkStart w:id="14" w:name="X28e0c65b131ffe3ebda494513b1893c7a0ea75b"/>
      <w:bookmarkStart w:id="15" w:name="_Toc121660699"/>
      <w:bookmarkEnd w:id="12"/>
      <w:r>
        <w:t>What is pruning in decision trees and why is it important?</w:t>
      </w:r>
      <w:bookmarkEnd w:id="15"/>
    </w:p>
    <w:p w14:paraId="09BD0582" w14:textId="77777777" w:rsidR="009D6CFB" w:rsidRDefault="001460A4">
      <w:pPr>
        <w:pStyle w:val="Compact"/>
        <w:numPr>
          <w:ilvl w:val="0"/>
          <w:numId w:val="9"/>
        </w:numPr>
      </w:pPr>
      <w:r>
        <w:t>Pruning is a technique that is used to improve the performance of a decision tree by removing unnecessary nodes from the tree. The goal of pruning is to simplify the tree and reduce its c</w:t>
      </w:r>
      <w:r>
        <w:t>omplexity, without sacrificing too much accuracy.</w:t>
      </w:r>
    </w:p>
    <w:p w14:paraId="3388F25E" w14:textId="77777777" w:rsidR="009D6CFB" w:rsidRDefault="001460A4">
      <w:pPr>
        <w:pStyle w:val="Compact"/>
        <w:numPr>
          <w:ilvl w:val="0"/>
          <w:numId w:val="9"/>
        </w:numPr>
      </w:pPr>
      <w:r>
        <w:t>Pruning is important because decision trees can sometimes become over-fit to the training data, which means that they have too many nodes and are too complex to generalize well to new data. Over-fitting can</w:t>
      </w:r>
      <w:r>
        <w:t xml:space="preserve"> lead to poor performance on test data and make the decision tree less useful for making predictions.</w:t>
      </w:r>
    </w:p>
    <w:p w14:paraId="27C6C516" w14:textId="77777777" w:rsidR="009D6CFB" w:rsidRDefault="001460A4">
      <w:pPr>
        <w:pStyle w:val="Compact"/>
        <w:numPr>
          <w:ilvl w:val="0"/>
          <w:numId w:val="9"/>
        </w:numPr>
      </w:pPr>
      <w:r>
        <w:t xml:space="preserve">Pruning can help to address the problem of over-fitting by removing unnecessary nodes from the decision tree. This can help to make the tree more compact </w:t>
      </w:r>
      <w:r>
        <w:t>and more interpretable, while also improving the overall accuracy of the model.</w:t>
      </w:r>
    </w:p>
    <w:p w14:paraId="0F8394AB" w14:textId="77777777" w:rsidR="009D6CFB" w:rsidRDefault="001460A4">
      <w:pPr>
        <w:pStyle w:val="Compact"/>
        <w:numPr>
          <w:ilvl w:val="0"/>
          <w:numId w:val="9"/>
        </w:numPr>
      </w:pPr>
      <w:r>
        <w:t xml:space="preserve">There are several approaches to pruning a decision tree, but the most common approach is to use a pre-pruning strategy, where the tree is pruned before it is fully grown. This </w:t>
      </w:r>
      <w:r>
        <w:t>can be done by setting a maximum depth for the tree, or by using a validation set to determine when the tree has reached its optimal complexity.</w:t>
      </w:r>
    </w:p>
    <w:p w14:paraId="45EB1606" w14:textId="77777777" w:rsidR="009D6CFB" w:rsidRDefault="001460A4">
      <w:pPr>
        <w:pStyle w:val="Compact"/>
        <w:numPr>
          <w:ilvl w:val="0"/>
          <w:numId w:val="9"/>
        </w:numPr>
      </w:pPr>
      <w:r>
        <w:t>Setting a maximum depth for the tree: This is a pre-pruning strategy that limits the depth of the tree, so that</w:t>
      </w:r>
      <w:r>
        <w:t xml:space="preserve"> it does not grow too large. The maximum depth can be </w:t>
      </w:r>
      <w:r>
        <w:lastRenderedPageBreak/>
        <w:t>specified when training the decision tree, and the tree will be pruned to this depth before it is fully grown.</w:t>
      </w:r>
    </w:p>
    <w:p w14:paraId="66B8BCF8" w14:textId="77777777" w:rsidR="009D6CFB" w:rsidRDefault="001460A4">
      <w:pPr>
        <w:pStyle w:val="Compact"/>
        <w:numPr>
          <w:ilvl w:val="0"/>
          <w:numId w:val="9"/>
        </w:numPr>
      </w:pPr>
      <w:r>
        <w:t>Using a validation set: This is a pre-pruning strategy that uses a separate validation set to evaluate the performance of the decision tree at different stages of its growth. The tree is pruned at the point where its performance on the validation set is ma</w:t>
      </w:r>
      <w:r>
        <w:t>ximized.</w:t>
      </w:r>
    </w:p>
    <w:p w14:paraId="5836594C" w14:textId="77777777" w:rsidR="009D6CFB" w:rsidRDefault="001460A4">
      <w:pPr>
        <w:pStyle w:val="Compact"/>
        <w:numPr>
          <w:ilvl w:val="0"/>
          <w:numId w:val="9"/>
        </w:numPr>
      </w:pPr>
      <w:r>
        <w:t>Using the minimal cost-complexity pruning method: This is a post-pruning strategy that prunes the tree after it is fully grown. The method uses a cost-complexity measure to determine which nodes can be safely removed from the tree without signific</w:t>
      </w:r>
      <w:r>
        <w:t>antly reducing its accuracy.</w:t>
      </w:r>
    </w:p>
    <w:p w14:paraId="380CA555" w14:textId="77777777" w:rsidR="009D6CFB" w:rsidRDefault="001460A4">
      <w:pPr>
        <w:pStyle w:val="Compact"/>
        <w:numPr>
          <w:ilvl w:val="0"/>
          <w:numId w:val="9"/>
        </w:numPr>
      </w:pPr>
      <w:r>
        <w:t xml:space="preserve">Using the reduced error pruning method: This is a post-pruning strategy that prunes the tree after it is fully grown. The method uses a validation set to determine which nodes can be removed from the tree without significantly </w:t>
      </w:r>
      <w:r>
        <w:t>reducing its accuracy.</w:t>
      </w:r>
    </w:p>
    <w:p w14:paraId="582F76DC" w14:textId="77777777" w:rsidR="009D6CFB" w:rsidRDefault="001460A4">
      <w:pPr>
        <w:pStyle w:val="Compact"/>
        <w:numPr>
          <w:ilvl w:val="0"/>
          <w:numId w:val="9"/>
        </w:numPr>
      </w:pPr>
      <w:r>
        <w:t>In general, pruning is an important technique for improving the performance of decision trees, and it can help to reduce over-fitting and improve the accuracy and interpretability of the model.</w:t>
      </w:r>
    </w:p>
    <w:p w14:paraId="2FEFAC9D" w14:textId="77777777" w:rsidR="009D6CFB" w:rsidRDefault="001460A4">
      <w:pPr>
        <w:pStyle w:val="Heading1"/>
      </w:pPr>
      <w:bookmarkStart w:id="16" w:name="X214c0e6a25954bfe6c1ba237bd9f828385a6a1e"/>
      <w:bookmarkStart w:id="17" w:name="_Toc121660700"/>
      <w:bookmarkEnd w:id="14"/>
      <w:r>
        <w:t>How do you choose the right split point in a decision tree?</w:t>
      </w:r>
      <w:bookmarkEnd w:id="17"/>
    </w:p>
    <w:p w14:paraId="18BDE2F2" w14:textId="77777777" w:rsidR="009D6CFB" w:rsidRDefault="001460A4">
      <w:pPr>
        <w:pStyle w:val="Compact"/>
        <w:numPr>
          <w:ilvl w:val="0"/>
          <w:numId w:val="10"/>
        </w:numPr>
      </w:pPr>
      <w:r>
        <w:t>Wh</w:t>
      </w:r>
      <w:r>
        <w:t>en building a decision tree, one of the key steps is to choose the right split point for each node in the tree. The split point is the value of a feature that is used to determine which child node a sample should be assigned to. The goal of choosing the ri</w:t>
      </w:r>
      <w:r>
        <w:t>ght split point is to create child nodes that are as pure as possible, and that can be used to make accurate predictions.</w:t>
      </w:r>
    </w:p>
    <w:p w14:paraId="47B82492" w14:textId="77777777" w:rsidR="009D6CFB" w:rsidRDefault="001460A4">
      <w:pPr>
        <w:pStyle w:val="Compact"/>
        <w:numPr>
          <w:ilvl w:val="0"/>
          <w:numId w:val="10"/>
        </w:numPr>
      </w:pPr>
      <w:r>
        <w:t>There are many approaches to choosing the right split point in a decision tree, and the best approach will depend on the specific char</w:t>
      </w:r>
      <w:r>
        <w:t>acteristics of the data and the goals of the model. Some common approaches include:</w:t>
      </w:r>
    </w:p>
    <w:p w14:paraId="7E5FD9E4" w14:textId="77777777" w:rsidR="009D6CFB" w:rsidRDefault="001460A4">
      <w:pPr>
        <w:pStyle w:val="Compact"/>
        <w:numPr>
          <w:ilvl w:val="0"/>
          <w:numId w:val="10"/>
        </w:numPr>
      </w:pPr>
      <w:r>
        <w:t>Using the entropy or Gini impurity measure: Entropy and Gini impurity are common measures of node purity in decision trees. When choosing the split point, the algorithm can</w:t>
      </w:r>
      <w:r>
        <w:t xml:space="preserve"> select the value that maximizes the decrease in entropy or Gini impurity, which will create child nodes with the highest purity.</w:t>
      </w:r>
    </w:p>
    <w:p w14:paraId="3E36EC66" w14:textId="77777777" w:rsidR="009D6CFB" w:rsidRDefault="001460A4">
      <w:pPr>
        <w:pStyle w:val="Compact"/>
        <w:numPr>
          <w:ilvl w:val="0"/>
          <w:numId w:val="10"/>
        </w:numPr>
      </w:pPr>
      <w:r>
        <w:t>Using the information gain measure: Information gain is a measure of the improvement in accuracy that results from splitting a</w:t>
      </w:r>
      <w:r>
        <w:t xml:space="preserve"> node. When choosing the split point, the algorithm can select the value that maximizes the information gain, which will create child nodes that can be used to make more accurate predictions.</w:t>
      </w:r>
    </w:p>
    <w:p w14:paraId="5C17E689" w14:textId="77777777" w:rsidR="009D6CFB" w:rsidRDefault="001460A4">
      <w:pPr>
        <w:pStyle w:val="Compact"/>
        <w:numPr>
          <w:ilvl w:val="0"/>
          <w:numId w:val="10"/>
        </w:numPr>
      </w:pPr>
      <w:r>
        <w:t>Using the classification error measure: The classification error</w:t>
      </w:r>
      <w:r>
        <w:t xml:space="preserve"> measure is a measure of the error rate of a decision tree. When choosing the split point, the algorithm can select the value that minimizes the classification error, which will create child nodes that can be used to make more accurate predictions.</w:t>
      </w:r>
    </w:p>
    <w:p w14:paraId="1BF3FBAD" w14:textId="77777777" w:rsidR="009D6CFB" w:rsidRDefault="001460A4">
      <w:pPr>
        <w:pStyle w:val="Compact"/>
        <w:numPr>
          <w:ilvl w:val="0"/>
          <w:numId w:val="10"/>
        </w:numPr>
      </w:pPr>
      <w:r>
        <w:t>In gene</w:t>
      </w:r>
      <w:r>
        <w:t>ral, there are many approaches to choosing the right split point in a decision tree, and the best approach will depend on the specific characteristics of the data and the goals of the model. Experimenting with different approaches and comparing the results</w:t>
      </w:r>
      <w:r>
        <w:t xml:space="preserve"> can help you to find the best approach for your specific situation.</w:t>
      </w:r>
    </w:p>
    <w:p w14:paraId="7A0AD085" w14:textId="77777777" w:rsidR="009D6CFB" w:rsidRDefault="001460A4">
      <w:pPr>
        <w:pStyle w:val="Heading1"/>
      </w:pPr>
      <w:bookmarkStart w:id="18" w:name="X98e94dd75854710cf26783b17e568d25a9c43c2"/>
      <w:bookmarkStart w:id="19" w:name="_Toc121660701"/>
      <w:bookmarkEnd w:id="16"/>
      <w:r>
        <w:lastRenderedPageBreak/>
        <w:t>What are the limitations of decision trees?</w:t>
      </w:r>
      <w:bookmarkEnd w:id="19"/>
    </w:p>
    <w:p w14:paraId="0BEE72C2" w14:textId="77777777" w:rsidR="009D6CFB" w:rsidRDefault="001460A4">
      <w:pPr>
        <w:pStyle w:val="Compact"/>
        <w:numPr>
          <w:ilvl w:val="0"/>
          <w:numId w:val="11"/>
        </w:numPr>
      </w:pPr>
      <w:r>
        <w:t>Decision-tree learners can create over-complex trees that do not generalize the data well. This is called overfitting. Mechanisms such as pruni</w:t>
      </w:r>
      <w:r>
        <w:t>ng, setting the minimum number of samples required at a leaf node or setting the maximum depth of the tree are necessary to avoid this problem.</w:t>
      </w:r>
    </w:p>
    <w:p w14:paraId="55B53A71" w14:textId="77777777" w:rsidR="009D6CFB" w:rsidRDefault="001460A4">
      <w:pPr>
        <w:pStyle w:val="Compact"/>
        <w:numPr>
          <w:ilvl w:val="0"/>
          <w:numId w:val="11"/>
        </w:numPr>
      </w:pPr>
      <w:r>
        <w:t xml:space="preserve">Decision trees can be unstable because small variations in the data might result in a completely different tree </w:t>
      </w:r>
      <w:r>
        <w:t>being generated. This problem is mitigated by using decision trees within an ensemble.</w:t>
      </w:r>
    </w:p>
    <w:p w14:paraId="248FE335" w14:textId="77777777" w:rsidR="009D6CFB" w:rsidRDefault="001460A4">
      <w:pPr>
        <w:pStyle w:val="Compact"/>
        <w:numPr>
          <w:ilvl w:val="0"/>
          <w:numId w:val="11"/>
        </w:numPr>
      </w:pPr>
      <w:r>
        <w:t>Predictions of decision trees are neither smooth nor continuous, but piecewise constant approximations as seen in the above figure. Therefore, they are not good at extra</w:t>
      </w:r>
      <w:r>
        <w:t>polation,which means that they can only make predictions for values within the range of the training data.</w:t>
      </w:r>
    </w:p>
    <w:p w14:paraId="3F0C4025" w14:textId="77777777" w:rsidR="009D6CFB" w:rsidRDefault="001460A4">
      <w:pPr>
        <w:pStyle w:val="Compact"/>
        <w:numPr>
          <w:ilvl w:val="0"/>
          <w:numId w:val="11"/>
        </w:numPr>
      </w:pPr>
      <w:r>
        <w:t>Decision-tree learning algorithms are based on heuristic algorithms such as the greedy algorithm where locally optimal decisions are made at each nod</w:t>
      </w:r>
      <w:r>
        <w:t>e. Such algorithms cannot guarantee to return the globally optimal decision tree. This can be mitigated by training multiple trees in an ensemble learner, where the features and samples are randomly sampled with replacement</w:t>
      </w:r>
    </w:p>
    <w:p w14:paraId="5405A7C1" w14:textId="77777777" w:rsidR="009D6CFB" w:rsidRDefault="001460A4">
      <w:pPr>
        <w:pStyle w:val="Compact"/>
        <w:numPr>
          <w:ilvl w:val="0"/>
          <w:numId w:val="11"/>
        </w:numPr>
      </w:pPr>
      <w:r>
        <w:t>Decision tree learners create bi</w:t>
      </w:r>
      <w:r>
        <w:t>ased trees if some classes dominate. It is therefore recommended to balance the dataset prior to fitting with the decision tree</w:t>
      </w:r>
    </w:p>
    <w:p w14:paraId="7801688F" w14:textId="77777777" w:rsidR="009D6CFB" w:rsidRDefault="001460A4">
      <w:pPr>
        <w:pStyle w:val="Heading1"/>
      </w:pPr>
      <w:bookmarkStart w:id="20" w:name="X3f4c0bb28646cd685b66cf676da9b8defdd757c"/>
      <w:bookmarkStart w:id="21" w:name="_Toc121660702"/>
      <w:bookmarkEnd w:id="18"/>
      <w:r>
        <w:t>What are the common pitfalls in using decision trees?</w:t>
      </w:r>
      <w:bookmarkEnd w:id="21"/>
    </w:p>
    <w:p w14:paraId="691520CB" w14:textId="77777777" w:rsidR="009D6CFB" w:rsidRDefault="001460A4">
      <w:pPr>
        <w:pStyle w:val="Compact"/>
        <w:numPr>
          <w:ilvl w:val="0"/>
          <w:numId w:val="12"/>
        </w:numPr>
      </w:pPr>
      <w:r>
        <w:t>Over-fitting: Decision trees can easily over-fit to the training data, esp</w:t>
      </w:r>
      <w:r>
        <w:t>ecially when they are deep and complex. This can lead to poor performance on unseen data, and can make the tree difficult to interpret and use for making predictions.</w:t>
      </w:r>
    </w:p>
    <w:p w14:paraId="6A980CD8" w14:textId="77777777" w:rsidR="009D6CFB" w:rsidRDefault="001460A4">
      <w:pPr>
        <w:pStyle w:val="Compact"/>
        <w:numPr>
          <w:ilvl w:val="0"/>
          <w:numId w:val="12"/>
        </w:numPr>
      </w:pPr>
      <w:r>
        <w:t>Sensitivity to changes in the training data: Decision trees are sensitive to changes in t</w:t>
      </w:r>
      <w:r>
        <w:t>he training data, and can produce very different trees when trained on slightly different datasets. This can make it difficult to reproduce the results of a decision tree model, and can make the model less stable and reliable.</w:t>
      </w:r>
    </w:p>
    <w:p w14:paraId="6631B965" w14:textId="77777777" w:rsidR="009D6CFB" w:rsidRDefault="001460A4">
      <w:pPr>
        <w:pStyle w:val="Compact"/>
        <w:numPr>
          <w:ilvl w:val="0"/>
          <w:numId w:val="12"/>
        </w:numPr>
      </w:pPr>
      <w:r>
        <w:t>Ignoring the importance of th</w:t>
      </w:r>
      <w:r>
        <w:t>e data distribution: Decision trees are based on simple decision rules, and do not take into account the distribution of the data. This can lead to poor performance on datasets with complex or non-linear relationships between the features and the target va</w:t>
      </w:r>
      <w:r>
        <w:t>riable.</w:t>
      </w:r>
    </w:p>
    <w:p w14:paraId="1CA24C5B" w14:textId="77777777" w:rsidR="009D6CFB" w:rsidRDefault="001460A4">
      <w:pPr>
        <w:pStyle w:val="Compact"/>
        <w:numPr>
          <w:ilvl w:val="0"/>
          <w:numId w:val="12"/>
        </w:numPr>
      </w:pPr>
      <w:r>
        <w:t>Ignoring the importance of feature scaling: Decision trees are not sensitive to the scale of the features, but this can lead to poor performance on datasets with features that are on different scales. It is important to scale the features before tr</w:t>
      </w:r>
      <w:r>
        <w:t>aining a decision tree to ensure that the model can make accurate predictions</w:t>
      </w:r>
    </w:p>
    <w:p w14:paraId="195811C8" w14:textId="77777777" w:rsidR="009D6CFB" w:rsidRDefault="001460A4">
      <w:pPr>
        <w:pStyle w:val="Heading1"/>
      </w:pPr>
      <w:bookmarkStart w:id="22" w:name="X4d1b466dfdaaa566a8b15b2a36e675ce4daafd0"/>
      <w:bookmarkStart w:id="23" w:name="_Toc121660703"/>
      <w:bookmarkEnd w:id="20"/>
      <w:r>
        <w:t>How do you ensure that a decision tree is not overfitting the data?</w:t>
      </w:r>
      <w:bookmarkEnd w:id="23"/>
    </w:p>
    <w:p w14:paraId="62AEED83" w14:textId="77777777" w:rsidR="009D6CFB" w:rsidRDefault="001460A4">
      <w:pPr>
        <w:pStyle w:val="Compact"/>
        <w:numPr>
          <w:ilvl w:val="0"/>
          <w:numId w:val="13"/>
        </w:numPr>
      </w:pPr>
      <w:r>
        <w:t>Use pruning to remove parts of the tree that do not improve its predictive power. Pruning involves trimming ba</w:t>
      </w:r>
      <w:r>
        <w:t xml:space="preserve">ck the tree to remove branches that do not contribute to its ability to make accurate predictions. This can be done by setting a minimum </w:t>
      </w:r>
      <w:r>
        <w:lastRenderedPageBreak/>
        <w:t>number of samples that are required for a node to be considered for splitting, or by setting a maximum depth for the tr</w:t>
      </w:r>
      <w:r>
        <w:t>ee.</w:t>
      </w:r>
    </w:p>
    <w:p w14:paraId="6BDA9BD8" w14:textId="77777777" w:rsidR="009D6CFB" w:rsidRDefault="001460A4">
      <w:pPr>
        <w:pStyle w:val="Compact"/>
        <w:numPr>
          <w:ilvl w:val="0"/>
          <w:numId w:val="13"/>
        </w:numPr>
      </w:pPr>
      <w:r>
        <w:t>Set a minimum number of samples required at a node to be considered for splitting. This helps to prevent the tree from overfitting to the training data by requiring that a certain number of samples be present at each node before it can be split into fu</w:t>
      </w:r>
      <w:r>
        <w:t>rther sub-nodes.</w:t>
      </w:r>
    </w:p>
    <w:p w14:paraId="3C99A4D4" w14:textId="77777777" w:rsidR="009D6CFB" w:rsidRDefault="001460A4">
      <w:pPr>
        <w:pStyle w:val="Compact"/>
        <w:numPr>
          <w:ilvl w:val="0"/>
          <w:numId w:val="13"/>
        </w:numPr>
      </w:pPr>
      <w:r>
        <w:t>Set a maximum depth for the tree to prevent excessive branching. This helps to prevent the tree from becoming too complex and overfitting to the training data by limiting the number of branching levels it can have.</w:t>
      </w:r>
    </w:p>
    <w:p w14:paraId="6D55407D" w14:textId="77777777" w:rsidR="009D6CFB" w:rsidRDefault="001460A4">
      <w:pPr>
        <w:pStyle w:val="Compact"/>
        <w:numPr>
          <w:ilvl w:val="0"/>
          <w:numId w:val="13"/>
        </w:numPr>
      </w:pPr>
      <w:r>
        <w:t>Use ensembles of decisio</w:t>
      </w:r>
      <w:r>
        <w:t>n trees, such as random forests or gradient boosting, which combine the predictions of multiple trees to reduce overfitting. Ensemble methods can help to improve the generalization performance of the tree by combining the predictions of multiple trees, eac</w:t>
      </w:r>
      <w:r>
        <w:t>h of which may have overfit to the training data to a different degree.</w:t>
      </w:r>
    </w:p>
    <w:p w14:paraId="7A97F5B1" w14:textId="77777777" w:rsidR="009D6CFB" w:rsidRDefault="001460A4">
      <w:pPr>
        <w:pStyle w:val="Heading1"/>
      </w:pPr>
      <w:bookmarkStart w:id="24" w:name="X36220c4253facde31980880c10af01fe3f001e5"/>
      <w:bookmarkStart w:id="25" w:name="_Toc121660704"/>
      <w:bookmarkEnd w:id="22"/>
      <w:r>
        <w:t>What is the role of feature selection in decision trees?</w:t>
      </w:r>
      <w:bookmarkEnd w:id="25"/>
    </w:p>
    <w:p w14:paraId="32B971ED" w14:textId="77777777" w:rsidR="009D6CFB" w:rsidRDefault="001460A4">
      <w:pPr>
        <w:pStyle w:val="Compact"/>
        <w:numPr>
          <w:ilvl w:val="0"/>
          <w:numId w:val="14"/>
        </w:numPr>
      </w:pPr>
      <w:r>
        <w:t>Feature selection plays an important role in decision tree learning by determining which features or attributes of the data are</w:t>
      </w:r>
      <w:r>
        <w:t xml:space="preserve"> used to make the splits at each node in the tree. The choice of features can have a significant impact on the performance of the decision tree, as using the right features can improve the tree’s ability to make accurate predictions, while using irrelevant</w:t>
      </w:r>
      <w:r>
        <w:t xml:space="preserve"> or noisy features can hinder its performance.</w:t>
      </w:r>
    </w:p>
    <w:p w14:paraId="0F5456DC" w14:textId="77777777" w:rsidR="009D6CFB" w:rsidRDefault="001460A4">
      <w:pPr>
        <w:pStyle w:val="Compact"/>
        <w:numPr>
          <w:ilvl w:val="0"/>
          <w:numId w:val="14"/>
        </w:numPr>
      </w:pPr>
      <w:r>
        <w:t xml:space="preserve">In general, feature selection involves selecting a subset of the available features that are most relevant to the problem at hand. This can be done using various techniques, such as filtering, wrapper methods, or embedded methods. Filtering methods select </w:t>
      </w:r>
      <w:r>
        <w:t>features based on statistical criteria, such as their correlation with the target variable or their relevance to the problem. Wrapper methods use the performance of the decision tree itself to guide the feature selection process, while embedded methods use</w:t>
      </w:r>
      <w:r>
        <w:t xml:space="preserve"> the decision tree learning algorithm to perform feature selection as part of the training process.</w:t>
      </w:r>
    </w:p>
    <w:p w14:paraId="3194ED85" w14:textId="77777777" w:rsidR="009D6CFB" w:rsidRDefault="001460A4">
      <w:pPr>
        <w:pStyle w:val="Compact"/>
        <w:numPr>
          <w:ilvl w:val="0"/>
          <w:numId w:val="14"/>
        </w:numPr>
      </w:pPr>
      <w:r>
        <w:t>Overall, the goal of feature selection in decision trees is to identify the most relevant and informative features in the data, and use these features to bu</w:t>
      </w:r>
      <w:r>
        <w:t>ild a more accurate and predictive model. By carefully selecting the features that are used to build the tree, you can improve the performance of the decision tree and make more accurate predictions on new data</w:t>
      </w:r>
    </w:p>
    <w:p w14:paraId="3968D89D" w14:textId="77777777" w:rsidR="009D6CFB" w:rsidRDefault="001460A4">
      <w:pPr>
        <w:pStyle w:val="Heading1"/>
      </w:pPr>
      <w:bookmarkStart w:id="26" w:name="what-is-filtering-method"/>
      <w:bookmarkStart w:id="27" w:name="_Toc121660705"/>
      <w:bookmarkEnd w:id="24"/>
      <w:r>
        <w:t>What is filtering method?</w:t>
      </w:r>
      <w:bookmarkEnd w:id="27"/>
    </w:p>
    <w:p w14:paraId="064ADBF3" w14:textId="77777777" w:rsidR="009D6CFB" w:rsidRDefault="001460A4">
      <w:pPr>
        <w:pStyle w:val="Compact"/>
        <w:numPr>
          <w:ilvl w:val="0"/>
          <w:numId w:val="15"/>
        </w:numPr>
      </w:pPr>
      <w:r>
        <w:t>Correlation-based f</w:t>
      </w:r>
      <w:r>
        <w:t>eature selection, which selects features based on their correlation with the target variable. Features with a high correlation with the target are more likely to be informative and predictive, and are therefore more likely to be selected.</w:t>
      </w:r>
    </w:p>
    <w:p w14:paraId="00E4B5C0" w14:textId="77777777" w:rsidR="009D6CFB" w:rsidRDefault="001460A4">
      <w:pPr>
        <w:pStyle w:val="Compact"/>
        <w:numPr>
          <w:ilvl w:val="0"/>
          <w:numId w:val="15"/>
        </w:numPr>
      </w:pPr>
      <w:r>
        <w:lastRenderedPageBreak/>
        <w:t>Mutual informatio</w:t>
      </w:r>
      <w:r>
        <w:t>n-based feature selection, which selects features based on their mutual information with the target variable. Mutual information is a measure of the dependence between two random variables, and can be used to identify features that are highly related to th</w:t>
      </w:r>
      <w:r>
        <w:t>e target.</w:t>
      </w:r>
    </w:p>
    <w:p w14:paraId="611D2A44" w14:textId="77777777" w:rsidR="009D6CFB" w:rsidRDefault="001460A4">
      <w:pPr>
        <w:pStyle w:val="Compact"/>
        <w:numPr>
          <w:ilvl w:val="0"/>
          <w:numId w:val="15"/>
        </w:numPr>
      </w:pPr>
      <w:r>
        <w:t>Chi-squared feature selection, which selects features based on their chi-squared statistic with the target variable. The chi-squared statistic is a measure of the association between two categorical variables, and can be used to identify features</w:t>
      </w:r>
      <w:r>
        <w:t xml:space="preserve"> that are strongly associated with the target.</w:t>
      </w:r>
    </w:p>
    <w:p w14:paraId="36EB504A" w14:textId="77777777" w:rsidR="009D6CFB" w:rsidRDefault="001460A4">
      <w:pPr>
        <w:pStyle w:val="Compact"/>
        <w:numPr>
          <w:ilvl w:val="0"/>
          <w:numId w:val="15"/>
        </w:numPr>
      </w:pPr>
      <w:r>
        <w:t>Variance threshold feature selection, which selects features based on their variance with respect to the target variable. Features with a high variance are more likely to be informative and predictive, and are</w:t>
      </w:r>
      <w:r>
        <w:t xml:space="preserve"> therefore more likely to be selected.</w:t>
      </w:r>
    </w:p>
    <w:p w14:paraId="7C74072A" w14:textId="77777777" w:rsidR="009D6CFB" w:rsidRDefault="001460A4">
      <w:pPr>
        <w:pStyle w:val="Heading1"/>
      </w:pPr>
      <w:bookmarkStart w:id="28" w:name="Xdddffae92f514de8e325a4b7f52ec039313761f"/>
      <w:bookmarkStart w:id="29" w:name="_Toc121660706"/>
      <w:bookmarkEnd w:id="26"/>
      <w:r>
        <w:t>What are the common strategies for dealing with continuous variables in decision trees?</w:t>
      </w:r>
      <w:bookmarkEnd w:id="29"/>
    </w:p>
    <w:p w14:paraId="0A43BFC3" w14:textId="77777777" w:rsidR="009D6CFB" w:rsidRDefault="001460A4">
      <w:pPr>
        <w:pStyle w:val="Compact"/>
        <w:numPr>
          <w:ilvl w:val="0"/>
          <w:numId w:val="16"/>
        </w:numPr>
      </w:pPr>
      <w:r>
        <w:t>When dealing with continuous variables in decision trees, one common strategy is to bin the values into discrete intervals or bin</w:t>
      </w:r>
      <w:r>
        <w:t>s, and treat the bins as categorical variables. This can be done using various binning methods, such as equal-width binning, equal-frequency binning,</w:t>
      </w:r>
    </w:p>
    <w:p w14:paraId="642045B9" w14:textId="77777777" w:rsidR="009D6CFB" w:rsidRDefault="001460A4">
      <w:pPr>
        <w:pStyle w:val="Compact"/>
        <w:numPr>
          <w:ilvl w:val="0"/>
          <w:numId w:val="16"/>
        </w:numPr>
      </w:pPr>
      <w:r>
        <w:t>Equal-width binning divides the range of the variable into a fixed number of bins of equal size,</w:t>
      </w:r>
    </w:p>
    <w:p w14:paraId="451FB8A7" w14:textId="77777777" w:rsidR="009D6CFB" w:rsidRDefault="001460A4">
      <w:pPr>
        <w:pStyle w:val="Compact"/>
        <w:numPr>
          <w:ilvl w:val="0"/>
          <w:numId w:val="16"/>
        </w:numPr>
      </w:pPr>
      <w:r>
        <w:t>Equal-fre</w:t>
      </w:r>
      <w:r>
        <w:t>quency binning divides the data into a fixed number of bins such that each bin contains the same number of samples. Entropy-based binning.</w:t>
      </w:r>
    </w:p>
    <w:p w14:paraId="6CFBAE77" w14:textId="77777777" w:rsidR="009D6CFB" w:rsidRDefault="001460A4">
      <w:pPr>
        <w:pStyle w:val="Compact"/>
        <w:numPr>
          <w:ilvl w:val="0"/>
          <w:numId w:val="16"/>
        </w:numPr>
      </w:pPr>
      <w:r>
        <w:t xml:space="preserve">Another common strategy for dealing with continuous variables in decision trees is to use a splitting criterion that </w:t>
      </w:r>
      <w:r>
        <w:t>is specifically designed for continuous variables, such as the Gini index or the entropy. These criteria can handle continuous variables directly, without the need to bin the data into discrete intervals.</w:t>
      </w:r>
    </w:p>
    <w:p w14:paraId="0E60F63B" w14:textId="77777777" w:rsidR="009D6CFB" w:rsidRDefault="001460A4">
      <w:pPr>
        <w:pStyle w:val="Heading1"/>
      </w:pPr>
      <w:bookmarkStart w:id="30" w:name="X87c5c4f67c7554d11e936d5f21d5c7b2a09efb2"/>
      <w:bookmarkStart w:id="31" w:name="_Toc121660707"/>
      <w:bookmarkEnd w:id="28"/>
      <w:r>
        <w:t>How does a decision tree handle multiclass classifi</w:t>
      </w:r>
      <w:r>
        <w:t>cation problems?</w:t>
      </w:r>
      <w:bookmarkEnd w:id="31"/>
    </w:p>
    <w:p w14:paraId="38D2F799" w14:textId="77777777" w:rsidR="009D6CFB" w:rsidRDefault="001460A4">
      <w:pPr>
        <w:pStyle w:val="Compact"/>
        <w:numPr>
          <w:ilvl w:val="0"/>
          <w:numId w:val="17"/>
        </w:numPr>
      </w:pPr>
      <w:r>
        <w:t xml:space="preserve">While some decision tree algorithms, such as the CART algorithm, can handle multiclass classification problems directly by splitting the data based on the different class labels, the OvR approach has several advantages over these internal </w:t>
      </w:r>
      <w:r>
        <w:t>methods.</w:t>
      </w:r>
    </w:p>
    <w:p w14:paraId="10716AF9" w14:textId="77777777" w:rsidR="009D6CFB" w:rsidRDefault="001460A4">
      <w:pPr>
        <w:pStyle w:val="Compact"/>
        <w:numPr>
          <w:ilvl w:val="0"/>
          <w:numId w:val="17"/>
        </w:numPr>
      </w:pPr>
      <w:r>
        <w:t xml:space="preserve">One advantage of the OvR approach is that it allows the decision tree to make use of the strengths of binary classification algorithms, which are often simpler and more interpretable than multiclass classification algorithms. By training multiple </w:t>
      </w:r>
      <w:r>
        <w:t>binary decision trees and combining their predictions, the decision tree can take advantage of the strengths of binary classification algorithms to make more accurate and reliable multiclass predictions.</w:t>
      </w:r>
    </w:p>
    <w:p w14:paraId="6A218362" w14:textId="77777777" w:rsidR="009D6CFB" w:rsidRDefault="001460A4">
      <w:pPr>
        <w:pStyle w:val="Compact"/>
        <w:numPr>
          <w:ilvl w:val="0"/>
          <w:numId w:val="17"/>
        </w:numPr>
      </w:pPr>
      <w:r>
        <w:t>Another advantage of the OvR approach is that it all</w:t>
      </w:r>
      <w:r>
        <w:t xml:space="preserve">ows the decision tree to adapt to the specific characteristics of the multiclass classification problem. By training multiple binary decision trees, each of which is tailored to a specific class, the </w:t>
      </w:r>
      <w:r>
        <w:lastRenderedPageBreak/>
        <w:t>decision tree can learn to make better predictions for e</w:t>
      </w:r>
      <w:r>
        <w:t>ach class, and can therefore improve its overall performance on the multiclass classification problem.</w:t>
      </w:r>
    </w:p>
    <w:p w14:paraId="22BA37E5" w14:textId="77777777" w:rsidR="009D6CFB" w:rsidRDefault="001460A4">
      <w:pPr>
        <w:pStyle w:val="Compact"/>
        <w:numPr>
          <w:ilvl w:val="0"/>
          <w:numId w:val="17"/>
        </w:numPr>
      </w:pPr>
      <w:r>
        <w:t>Overall, the OvR approach is a useful and effective way for a decision tree to handle multiclass classification problems, and can provide significant ben</w:t>
      </w:r>
      <w:r>
        <w:t>efits in terms of accuracy and interpretability compared to internal methods.</w:t>
      </w:r>
    </w:p>
    <w:p w14:paraId="5CFF183E" w14:textId="77777777" w:rsidR="009D6CFB" w:rsidRDefault="001460A4">
      <w:pPr>
        <w:pStyle w:val="Heading1"/>
      </w:pPr>
      <w:bookmarkStart w:id="32" w:name="Xd65edcd820eae32c3c33b8abf45ce80bbdc24d5"/>
      <w:bookmarkStart w:id="33" w:name="_Toc121660708"/>
      <w:bookmarkEnd w:id="30"/>
      <w:r>
        <w:t>What is the role of ensemble methods in decision trees?</w:t>
      </w:r>
      <w:bookmarkEnd w:id="33"/>
    </w:p>
    <w:p w14:paraId="4151EA60" w14:textId="77777777" w:rsidR="009D6CFB" w:rsidRDefault="001460A4">
      <w:pPr>
        <w:pStyle w:val="Compact"/>
        <w:numPr>
          <w:ilvl w:val="0"/>
          <w:numId w:val="18"/>
        </w:numPr>
      </w:pPr>
      <w:r>
        <w:t xml:space="preserve">Ensemble methods play a crucial role in decision tree learning by combining the predictions of multiple decision trees to </w:t>
      </w:r>
      <w:r>
        <w:t>make a final prediction. This can improve the performance of the decision tree by reducing overfitting and increasing the tree’s ability to generalize to new data.</w:t>
      </w:r>
    </w:p>
    <w:p w14:paraId="7E993545" w14:textId="77777777" w:rsidR="009D6CFB" w:rsidRDefault="001460A4">
      <w:pPr>
        <w:pStyle w:val="Compact"/>
        <w:numPr>
          <w:ilvl w:val="0"/>
          <w:numId w:val="18"/>
        </w:numPr>
      </w:pPr>
      <w:r>
        <w:t xml:space="preserve">There are many ensemble methods that can be used with decision trees, each of which has its </w:t>
      </w:r>
      <w:r>
        <w:t>own strengths and weaknesses. Some common ensemble methods for decision trees include bagging, boosting, and random forests.</w:t>
      </w:r>
    </w:p>
    <w:p w14:paraId="569D9472" w14:textId="77777777" w:rsidR="009D6CFB" w:rsidRDefault="001460A4">
      <w:pPr>
        <w:pStyle w:val="Compact"/>
        <w:numPr>
          <w:ilvl w:val="0"/>
          <w:numId w:val="18"/>
        </w:numPr>
      </w:pPr>
      <w:r>
        <w:t>Bagging, or bootstrap aggregation, involves training multiple decision trees on different subsets of the training data, and then av</w:t>
      </w:r>
      <w:r>
        <w:t>eraging the predictions of the individual trees to make the final prediction. This can help to reduce overfitting by introducing randomness into the training process, and can also improve the tree’s ability to generalize to new data.</w:t>
      </w:r>
    </w:p>
    <w:p w14:paraId="7654C755" w14:textId="77777777" w:rsidR="009D6CFB" w:rsidRDefault="001460A4">
      <w:pPr>
        <w:pStyle w:val="Compact"/>
        <w:numPr>
          <w:ilvl w:val="0"/>
          <w:numId w:val="18"/>
        </w:numPr>
      </w:pPr>
      <w:r>
        <w:t xml:space="preserve">Boosting involves training multiple decision trees in sequence, with each tree being trained to correct the errors made by the previous trees. This can improve the performance of the decision tree by focusing on the most difficult examples in the training </w:t>
      </w:r>
      <w:r>
        <w:t>data, and can also reduce overfitting by limiting the complexity of each individual tree.</w:t>
      </w:r>
    </w:p>
    <w:p w14:paraId="2D6FF3A1" w14:textId="77777777" w:rsidR="009D6CFB" w:rsidRDefault="001460A4">
      <w:pPr>
        <w:pStyle w:val="Compact"/>
        <w:numPr>
          <w:ilvl w:val="0"/>
          <w:numId w:val="18"/>
        </w:numPr>
      </w:pPr>
      <w:r>
        <w:t>Random forests involve training multiple decision trees on different subsets of the training data, using a random subset of the available features at each split. This</w:t>
      </w:r>
      <w:r>
        <w:t xml:space="preserve"> can improve the performance of the decision tree by decorrelating the trees, and can also reduce overfitting by limiting the complexity of each individual tree.</w:t>
      </w:r>
    </w:p>
    <w:p w14:paraId="3AE222C2" w14:textId="77777777" w:rsidR="009D6CFB" w:rsidRDefault="001460A4">
      <w:pPr>
        <w:pStyle w:val="Compact"/>
        <w:numPr>
          <w:ilvl w:val="0"/>
          <w:numId w:val="18"/>
        </w:numPr>
      </w:pPr>
      <w:r>
        <w:t>Overall, ensemble methods are an important tool for improving the performance of decision tree</w:t>
      </w:r>
      <w:r>
        <w:t>s, and can be used to reduce overfitting and increase the tree’s ability to make accurate predictions on new data</w:t>
      </w:r>
    </w:p>
    <w:p w14:paraId="105C39F5" w14:textId="77777777" w:rsidR="009D6CFB" w:rsidRDefault="001460A4">
      <w:pPr>
        <w:pStyle w:val="Heading1"/>
      </w:pPr>
      <w:bookmarkStart w:id="34" w:name="Xb033bc5ef7c45d5c5eefb21887e3f1098855f49"/>
      <w:bookmarkStart w:id="35" w:name="_Toc121660709"/>
      <w:bookmarkEnd w:id="32"/>
      <w:r>
        <w:t>How do you interpret the results of a decision tree?</w:t>
      </w:r>
      <w:bookmarkEnd w:id="35"/>
    </w:p>
    <w:p w14:paraId="3D281870" w14:textId="77777777" w:rsidR="009D6CFB" w:rsidRDefault="001460A4">
      <w:pPr>
        <w:pStyle w:val="Compact"/>
        <w:numPr>
          <w:ilvl w:val="0"/>
          <w:numId w:val="19"/>
        </w:numPr>
      </w:pPr>
      <w:r>
        <w:t xml:space="preserve">To interpret the results of a decision tree, you need to understand the structure of the </w:t>
      </w:r>
      <w:r>
        <w:t>tree and the meaning of the different nodes and branches.</w:t>
      </w:r>
    </w:p>
    <w:p w14:paraId="463E4F83" w14:textId="77777777" w:rsidR="009D6CFB" w:rsidRDefault="001460A4">
      <w:pPr>
        <w:pStyle w:val="Compact"/>
        <w:numPr>
          <w:ilvl w:val="0"/>
          <w:numId w:val="19"/>
        </w:numPr>
      </w:pPr>
      <w:r>
        <w:t xml:space="preserve">The root node represents the entire dataset, and each subsequent split of the tree represents a decision based on the value of a predictor variable. The branches of the tree represent the possible outcomes of the decision, and the leaf nodes represent the </w:t>
      </w:r>
      <w:r>
        <w:t>final prediction made by the tree.</w:t>
      </w:r>
    </w:p>
    <w:p w14:paraId="5F7D31B9" w14:textId="77777777" w:rsidR="009D6CFB" w:rsidRDefault="001460A4">
      <w:pPr>
        <w:pStyle w:val="Compact"/>
        <w:numPr>
          <w:ilvl w:val="0"/>
          <w:numId w:val="19"/>
        </w:numPr>
      </w:pPr>
      <w:r>
        <w:t>To interpret the results of a decision tree, you can start by examining the root node and the first split of the tree. This will give you an idea of the most important predictor variable and how it is used to make predict</w:t>
      </w:r>
      <w:r>
        <w:t xml:space="preserve">ions. You can then follow the </w:t>
      </w:r>
      <w:r>
        <w:lastRenderedPageBreak/>
        <w:t>branches of the tree to see how the different values of the predictor variable lead to different predictions.</w:t>
      </w:r>
    </w:p>
    <w:p w14:paraId="60E97DF1" w14:textId="77777777" w:rsidR="009D6CFB" w:rsidRDefault="001460A4">
      <w:pPr>
        <w:pStyle w:val="Compact"/>
        <w:numPr>
          <w:ilvl w:val="0"/>
          <w:numId w:val="19"/>
        </w:numPr>
      </w:pPr>
      <w:r>
        <w:t>You can also use the information at the leaf nodes to understand the predictions made by the tree. The leaf nodes wi</w:t>
      </w:r>
      <w:r>
        <w:t>ll show the predicted outcome and the number of observations in each leaf. This can help you evaluate the accuracy of the tree and identify potential issues, such as overfitting or bias.</w:t>
      </w:r>
    </w:p>
    <w:p w14:paraId="78916A6D" w14:textId="77777777" w:rsidR="009D6CFB" w:rsidRDefault="001460A4">
      <w:pPr>
        <w:pStyle w:val="Compact"/>
        <w:numPr>
          <w:ilvl w:val="0"/>
          <w:numId w:val="19"/>
        </w:numPr>
      </w:pPr>
      <w:r>
        <w:t>Overall, interpreting the results of a decision tree requires underst</w:t>
      </w:r>
      <w:r>
        <w:t>anding the structure of the tree and how the different nodes and branches represent the predictions made by the model. By examining the root node, the splits, and the leaf nodes, you can gain insight into the predictions made by the tree and evaluate the p</w:t>
      </w:r>
      <w:r>
        <w:t>erformance of the model.</w:t>
      </w:r>
    </w:p>
    <w:p w14:paraId="7DACDCAB" w14:textId="77777777" w:rsidR="009D6CFB" w:rsidRDefault="001460A4">
      <w:pPr>
        <w:pStyle w:val="Heading1"/>
      </w:pPr>
      <w:bookmarkStart w:id="36" w:name="X84a1b98e6fe00e3c844031aaf49f6228d66b697"/>
      <w:bookmarkStart w:id="37" w:name="_Toc121660710"/>
      <w:bookmarkEnd w:id="34"/>
      <w:r>
        <w:t>What is the role of random forests in decision trees?</w:t>
      </w:r>
      <w:bookmarkEnd w:id="37"/>
    </w:p>
    <w:p w14:paraId="6B9A7CBC" w14:textId="77777777" w:rsidR="009D6CFB" w:rsidRDefault="001460A4">
      <w:pPr>
        <w:pStyle w:val="Compact"/>
        <w:numPr>
          <w:ilvl w:val="0"/>
          <w:numId w:val="20"/>
        </w:numPr>
      </w:pPr>
      <w:r>
        <w:t>The role of random forests in decision trees is to improve the performance and accuracy of the model. Random forests are an ensemble method, which means that they combine multip</w:t>
      </w:r>
      <w:r>
        <w:t>le decision trees to make predictions.</w:t>
      </w:r>
    </w:p>
    <w:p w14:paraId="20B038CD" w14:textId="77777777" w:rsidR="009D6CFB" w:rsidRDefault="001460A4">
      <w:pPr>
        <w:pStyle w:val="Compact"/>
        <w:numPr>
          <w:ilvl w:val="0"/>
          <w:numId w:val="20"/>
        </w:numPr>
      </w:pPr>
      <w:r>
        <w:t>Random forests use a technique called bootstrapping, which randomly selects a subset of the data to build each decision tree. This means that each tree in the forest is trained on a different subset of the data, which</w:t>
      </w:r>
      <w:r>
        <w:t xml:space="preserve"> reduces the risk of overfitting and improves the performance of the model.</w:t>
      </w:r>
    </w:p>
    <w:p w14:paraId="237FD7BB" w14:textId="77777777" w:rsidR="009D6CFB" w:rsidRDefault="001460A4">
      <w:pPr>
        <w:pStyle w:val="Compact"/>
        <w:numPr>
          <w:ilvl w:val="0"/>
          <w:numId w:val="20"/>
        </w:numPr>
      </w:pPr>
      <w:r>
        <w:t>Random forests also use a technique called bagging, which combines the predictions of each tree in the forest to make a final prediction. This can help reduce the variance of the m</w:t>
      </w:r>
      <w:r>
        <w:t>odel and improve the accuracy of the predictions.</w:t>
      </w:r>
    </w:p>
    <w:p w14:paraId="7A83F0CE" w14:textId="77777777" w:rsidR="009D6CFB" w:rsidRDefault="001460A4">
      <w:pPr>
        <w:pStyle w:val="Compact"/>
        <w:numPr>
          <w:ilvl w:val="0"/>
          <w:numId w:val="20"/>
        </w:numPr>
      </w:pPr>
      <w:r>
        <w:t>Overall, the role of random forests in decision trees is to improve the performance and accuracy of the model by combining multiple trees and using bootstrapping and bagging to reduce the risk of overfittin</w:t>
      </w:r>
      <w:r>
        <w:t>g and improve the predictions.</w:t>
      </w:r>
    </w:p>
    <w:p w14:paraId="32BA00CE" w14:textId="77777777" w:rsidR="009D6CFB" w:rsidRDefault="001460A4">
      <w:pPr>
        <w:pStyle w:val="Heading1"/>
      </w:pPr>
      <w:bookmarkStart w:id="38" w:name="X7e7d3a75560591c026d1678c3006cdb6bee8444"/>
      <w:bookmarkStart w:id="39" w:name="_Toc121660711"/>
      <w:bookmarkEnd w:id="36"/>
      <w:r>
        <w:t>What are the common hyperparameters that can be tuned in decision trees?</w:t>
      </w:r>
      <w:bookmarkEnd w:id="39"/>
    </w:p>
    <w:p w14:paraId="24BD9CF4" w14:textId="77777777" w:rsidR="009D6CFB" w:rsidRDefault="001460A4">
      <w:pPr>
        <w:pStyle w:val="Compact"/>
        <w:numPr>
          <w:ilvl w:val="0"/>
          <w:numId w:val="21"/>
        </w:numPr>
      </w:pPr>
      <w:r>
        <w:t>Maximum depth: This hyperparameter controls the maximum depth of the tree, which determines the number of splits and the complexity of the model. Increa</w:t>
      </w:r>
      <w:r>
        <w:t>sing the maximum depth can improve the performance of the model, but it can also increase the risk of overfitting.</w:t>
      </w:r>
    </w:p>
    <w:p w14:paraId="193B065F" w14:textId="77777777" w:rsidR="009D6CFB" w:rsidRDefault="001460A4">
      <w:pPr>
        <w:pStyle w:val="Compact"/>
        <w:numPr>
          <w:ilvl w:val="0"/>
          <w:numId w:val="21"/>
        </w:numPr>
      </w:pPr>
      <w:r>
        <w:t>Minimum samples per leaf: This hyperparameter controls the minimum number of samples that are required in each leaf node. Increasing the mini</w:t>
      </w:r>
      <w:r>
        <w:t>mum samples per leaf can help reduce the risk of overfitting and improve the generalizability of the model.</w:t>
      </w:r>
    </w:p>
    <w:p w14:paraId="08703A2A" w14:textId="77777777" w:rsidR="009D6CFB" w:rsidRDefault="001460A4">
      <w:pPr>
        <w:pStyle w:val="Compact"/>
        <w:numPr>
          <w:ilvl w:val="0"/>
          <w:numId w:val="21"/>
        </w:numPr>
      </w:pPr>
      <w:r>
        <w:t>Minimum samples per split: This hyperparameter controls the minimum number of samples that are required to split a node. Increasing the minimum samp</w:t>
      </w:r>
      <w:r>
        <w:t>les per split can help reduce the risk of overfitting and improve the performance of the model.</w:t>
      </w:r>
    </w:p>
    <w:p w14:paraId="547413F4" w14:textId="77777777" w:rsidR="009D6CFB" w:rsidRDefault="001460A4">
      <w:pPr>
        <w:pStyle w:val="Compact"/>
        <w:numPr>
          <w:ilvl w:val="0"/>
          <w:numId w:val="21"/>
        </w:numPr>
      </w:pPr>
      <w:r>
        <w:lastRenderedPageBreak/>
        <w:t xml:space="preserve">Maximum features: This hyperparameter controls the maximum number of features that can be used to split a node. Increasing the maximum features can improve the </w:t>
      </w:r>
      <w:r>
        <w:t>performance of the model, but it can also increase the risk of overfitting.</w:t>
      </w:r>
    </w:p>
    <w:p w14:paraId="042E6869" w14:textId="77777777" w:rsidR="009D6CFB" w:rsidRDefault="001460A4">
      <w:pPr>
        <w:pStyle w:val="Compact"/>
        <w:numPr>
          <w:ilvl w:val="0"/>
          <w:numId w:val="21"/>
        </w:numPr>
      </w:pPr>
      <w:r>
        <w:t>Criterion: This hyperparameter controls the evaluation function that is used to split the nodes. The most common criteria are the Gini index and the entropy.</w:t>
      </w:r>
    </w:p>
    <w:p w14:paraId="036845C9" w14:textId="77777777" w:rsidR="009D6CFB" w:rsidRDefault="001460A4">
      <w:pPr>
        <w:pStyle w:val="Heading1"/>
      </w:pPr>
      <w:bookmarkStart w:id="40" w:name="X771e11f85cb0be30739f3096a0e9e319b37ac33"/>
      <w:bookmarkStart w:id="41" w:name="_Toc121660712"/>
      <w:bookmarkEnd w:id="38"/>
      <w:r>
        <w:t>How do you handle skew</w:t>
      </w:r>
      <w:r>
        <w:t>ed class distributions in decision trees?</w:t>
      </w:r>
      <w:bookmarkEnd w:id="41"/>
    </w:p>
    <w:p w14:paraId="5249E7FD" w14:textId="77777777" w:rsidR="009D6CFB" w:rsidRDefault="001460A4">
      <w:pPr>
        <w:pStyle w:val="Compact"/>
        <w:numPr>
          <w:ilvl w:val="0"/>
          <w:numId w:val="22"/>
        </w:numPr>
      </w:pPr>
      <w:r>
        <w:t>Oversampling: This technique involves duplicating samples from the minority class to balance the data and improve the performance of the model.</w:t>
      </w:r>
    </w:p>
    <w:p w14:paraId="7855C90C" w14:textId="77777777" w:rsidR="009D6CFB" w:rsidRDefault="001460A4">
      <w:pPr>
        <w:pStyle w:val="Compact"/>
        <w:numPr>
          <w:ilvl w:val="0"/>
          <w:numId w:val="22"/>
        </w:numPr>
      </w:pPr>
      <w:r>
        <w:t>Undersampling: This technique involves removing samples from the major</w:t>
      </w:r>
      <w:r>
        <w:t>ity class to balance the data and improve the performance of the model.</w:t>
      </w:r>
    </w:p>
    <w:p w14:paraId="0E0EC008" w14:textId="77777777" w:rsidR="009D6CFB" w:rsidRDefault="001460A4">
      <w:pPr>
        <w:pStyle w:val="Compact"/>
        <w:numPr>
          <w:ilvl w:val="0"/>
          <w:numId w:val="22"/>
        </w:numPr>
      </w:pPr>
      <w:r>
        <w:t>Synthetic sampling: This technique involves generating new samples from the minority class using a variety of methods, such as SMOTE or ADASYN.</w:t>
      </w:r>
    </w:p>
    <w:p w14:paraId="66E9B152" w14:textId="77777777" w:rsidR="009D6CFB" w:rsidRDefault="001460A4">
      <w:pPr>
        <w:pStyle w:val="Compact"/>
        <w:numPr>
          <w:ilvl w:val="0"/>
          <w:numId w:val="22"/>
        </w:numPr>
      </w:pPr>
      <w:r>
        <w:t xml:space="preserve">Weighted classification: This technique </w:t>
      </w:r>
      <w:r>
        <w:t>involves assigning different weights to the samples in the training data to reflect the relative importance of the different classes</w:t>
      </w:r>
    </w:p>
    <w:p w14:paraId="2E447C65" w14:textId="77777777" w:rsidR="009D6CFB" w:rsidRDefault="001460A4">
      <w:pPr>
        <w:pStyle w:val="Heading1"/>
      </w:pPr>
      <w:bookmarkStart w:id="42" w:name="X5cab89bce7d7933b4d8ff735f330d5e6c3c5720"/>
      <w:bookmarkStart w:id="43" w:name="_Toc121660713"/>
      <w:bookmarkEnd w:id="40"/>
      <w:r>
        <w:t>How do you handle categorical variables in decision trees?</w:t>
      </w:r>
      <w:bookmarkEnd w:id="43"/>
    </w:p>
    <w:p w14:paraId="1464EDDC" w14:textId="77777777" w:rsidR="009D6CFB" w:rsidRDefault="001460A4">
      <w:pPr>
        <w:pStyle w:val="Compact"/>
        <w:numPr>
          <w:ilvl w:val="0"/>
          <w:numId w:val="23"/>
        </w:numPr>
      </w:pPr>
      <w:r>
        <w:t>One-hot encoding: This technique involves creating a separate bi</w:t>
      </w:r>
      <w:r>
        <w:t>nary variable for each category in the variable. For example, if a variable has three categories, A, B, and C, you would create three binary variables, A, B, and C, to represent the categories.</w:t>
      </w:r>
    </w:p>
    <w:p w14:paraId="7F05C91D" w14:textId="77777777" w:rsidR="009D6CFB" w:rsidRDefault="001460A4">
      <w:pPr>
        <w:pStyle w:val="Compact"/>
        <w:numPr>
          <w:ilvl w:val="0"/>
          <w:numId w:val="23"/>
        </w:numPr>
      </w:pPr>
      <w:r>
        <w:t>Binary encoding: This technique involves encoding the categori</w:t>
      </w:r>
      <w:r>
        <w:t>es as binary numbers, where each digit represents a category. For example, if a variable has three categories, A, B, and C, you would encode them as 001, 010, and 100, respectively.</w:t>
      </w:r>
    </w:p>
    <w:p w14:paraId="1C016695" w14:textId="77777777" w:rsidR="009D6CFB" w:rsidRDefault="001460A4">
      <w:pPr>
        <w:pStyle w:val="Compact"/>
        <w:numPr>
          <w:ilvl w:val="0"/>
          <w:numId w:val="23"/>
        </w:numPr>
      </w:pPr>
      <w:r>
        <w:t>Ordinal encoding: This technique involves encoding the categories as ordin</w:t>
      </w:r>
      <w:r>
        <w:t>al numbers, where the order of the categories is preserved. For example, if a variable has three categories, A, B, and C, you would encode them as 1, 2, and 3, respectively.</w:t>
      </w:r>
    </w:p>
    <w:p w14:paraId="7CC91E25" w14:textId="77777777" w:rsidR="009D6CFB" w:rsidRDefault="001460A4">
      <w:pPr>
        <w:pStyle w:val="Compact"/>
        <w:numPr>
          <w:ilvl w:val="0"/>
          <w:numId w:val="23"/>
        </w:numPr>
      </w:pPr>
      <w:r>
        <w:t>Target encoding: This technique involves encoding the categories as the mean of th</w:t>
      </w:r>
      <w:r>
        <w:t>e target variable for each category. For example, if a variable has three categories, A, B, and C, and the target variable is binary, you would encode A as the mean of the target variable for all observations with category A.</w:t>
      </w:r>
    </w:p>
    <w:p w14:paraId="4A965E3D" w14:textId="77777777" w:rsidR="009D6CFB" w:rsidRDefault="001460A4">
      <w:pPr>
        <w:pStyle w:val="Heading1"/>
      </w:pPr>
      <w:bookmarkStart w:id="44" w:name="Xfc7d676c0e96e4b0729279d8711b32afd35a641"/>
      <w:bookmarkStart w:id="45" w:name="_Toc121660714"/>
      <w:bookmarkEnd w:id="42"/>
      <w:r>
        <w:t>What are the common techniques</w:t>
      </w:r>
      <w:r>
        <w:t xml:space="preserve"> for dealing with overfitting in decision trees?</w:t>
      </w:r>
      <w:bookmarkEnd w:id="45"/>
    </w:p>
    <w:p w14:paraId="05AA1A1D" w14:textId="77777777" w:rsidR="009D6CFB" w:rsidRDefault="001460A4">
      <w:pPr>
        <w:pStyle w:val="Compact"/>
        <w:numPr>
          <w:ilvl w:val="0"/>
          <w:numId w:val="24"/>
        </w:numPr>
      </w:pPr>
      <w:r>
        <w:t>Pruning: This technique involves removing unnecessary splits and reducing the complexity of the tree. This can help reduce the risk of overfitting and improve the performance of the model.</w:t>
      </w:r>
    </w:p>
    <w:p w14:paraId="69B876BE" w14:textId="77777777" w:rsidR="009D6CFB" w:rsidRDefault="001460A4">
      <w:pPr>
        <w:pStyle w:val="Compact"/>
        <w:numPr>
          <w:ilvl w:val="0"/>
          <w:numId w:val="24"/>
        </w:numPr>
      </w:pPr>
      <w:r>
        <w:lastRenderedPageBreak/>
        <w:t>Regularization: This technique involves adding constraints to the m</w:t>
      </w:r>
      <w:r>
        <w:t>odel to reduce the complexity and prevent overfitting. This can be done by limiting the maximum depth of the tree or the number of splits.</w:t>
      </w:r>
    </w:p>
    <w:p w14:paraId="64B0374E" w14:textId="77777777" w:rsidR="009D6CFB" w:rsidRDefault="001460A4">
      <w:pPr>
        <w:pStyle w:val="Compact"/>
        <w:numPr>
          <w:ilvl w:val="0"/>
          <w:numId w:val="24"/>
        </w:numPr>
      </w:pPr>
      <w:r>
        <w:t>Ensembles: This technique involves combining multiple decision trees to make predictions. This can help reduce the va</w:t>
      </w:r>
      <w:r>
        <w:t>riance of the model and improve the performance of the model.</w:t>
      </w:r>
    </w:p>
    <w:p w14:paraId="574694D5" w14:textId="77777777" w:rsidR="009D6CFB" w:rsidRDefault="001460A4">
      <w:pPr>
        <w:pStyle w:val="Compact"/>
        <w:numPr>
          <w:ilvl w:val="0"/>
          <w:numId w:val="24"/>
        </w:numPr>
      </w:pPr>
      <w:r>
        <w:t>Cross-validation: This technique involves dividing the data into multiple folds and training the model on each fold. This can help evaluate the performance of the model and identify potential is</w:t>
      </w:r>
      <w:r>
        <w:t>sues, such as overfitting</w:t>
      </w:r>
    </w:p>
    <w:p w14:paraId="49C8A5FD" w14:textId="77777777" w:rsidR="009D6CFB" w:rsidRDefault="001460A4">
      <w:pPr>
        <w:pStyle w:val="Heading1"/>
      </w:pPr>
      <w:bookmarkStart w:id="46" w:name="X6d4943c89ef2ac248bce20ac22a84064cb8ba21"/>
      <w:bookmarkStart w:id="47" w:name="_Toc121660715"/>
      <w:bookmarkEnd w:id="44"/>
      <w:r>
        <w:t>What are the common techniques for dealing with underfitting in decision trees?</w:t>
      </w:r>
      <w:bookmarkEnd w:id="47"/>
    </w:p>
    <w:p w14:paraId="3194C95B" w14:textId="77777777" w:rsidR="009D6CFB" w:rsidRDefault="001460A4">
      <w:pPr>
        <w:pStyle w:val="Compact"/>
        <w:numPr>
          <w:ilvl w:val="0"/>
          <w:numId w:val="25"/>
        </w:numPr>
      </w:pPr>
      <w:r>
        <w:t>Increasing the maximum depth: This technique involves increasing the maximum depth of the tree, which allows the model to make more splits and capture</w:t>
      </w:r>
      <w:r>
        <w:t xml:space="preserve"> more complex patterns in the data.</w:t>
      </w:r>
    </w:p>
    <w:p w14:paraId="33FD77DC" w14:textId="77777777" w:rsidR="009D6CFB" w:rsidRDefault="001460A4">
      <w:pPr>
        <w:pStyle w:val="Compact"/>
        <w:numPr>
          <w:ilvl w:val="0"/>
          <w:numId w:val="25"/>
        </w:numPr>
      </w:pPr>
      <w:r>
        <w:t>Increasing the minimum samples per split: This technique involves increasing the minimum number of samples required to split a node, which allows the model to make more splits and capture more complex patterns in the dat</w:t>
      </w:r>
      <w:r>
        <w:t>a.</w:t>
      </w:r>
    </w:p>
    <w:p w14:paraId="1DEBF78F" w14:textId="77777777" w:rsidR="009D6CFB" w:rsidRDefault="001460A4">
      <w:pPr>
        <w:pStyle w:val="Compact"/>
        <w:numPr>
          <w:ilvl w:val="0"/>
          <w:numId w:val="25"/>
        </w:numPr>
      </w:pPr>
      <w:r>
        <w:t>Using ensembles: This technique involves combining multiple decision trees to make predictions. This can help improve the performance of the model and capture more complex patterns in the data.</w:t>
      </w:r>
    </w:p>
    <w:p w14:paraId="0084EB1D" w14:textId="77777777" w:rsidR="009D6CFB" w:rsidRDefault="001460A4">
      <w:pPr>
        <w:pStyle w:val="Compact"/>
        <w:numPr>
          <w:ilvl w:val="0"/>
          <w:numId w:val="25"/>
        </w:numPr>
      </w:pPr>
      <w:r>
        <w:t>Using more features: This technique involves using more fea</w:t>
      </w:r>
      <w:r>
        <w:t>tures in the model, which can help capture more complex patterns in the data</w:t>
      </w:r>
    </w:p>
    <w:p w14:paraId="063C79ED" w14:textId="77777777" w:rsidR="009D6CFB" w:rsidRDefault="001460A4">
      <w:pPr>
        <w:pStyle w:val="Heading1"/>
      </w:pPr>
      <w:bookmarkStart w:id="48" w:name="Xc87e4c046af6c5028a82d52a8f3bb7899835451"/>
      <w:bookmarkStart w:id="49" w:name="_Toc121660716"/>
      <w:bookmarkEnd w:id="46"/>
      <w:r>
        <w:t>What is the role of boosting in decision trees?</w:t>
      </w:r>
      <w:bookmarkEnd w:id="49"/>
    </w:p>
    <w:p w14:paraId="591E2A07" w14:textId="77777777" w:rsidR="009D6CFB" w:rsidRDefault="001460A4">
      <w:pPr>
        <w:pStyle w:val="Compact"/>
        <w:numPr>
          <w:ilvl w:val="0"/>
          <w:numId w:val="26"/>
        </w:numPr>
      </w:pPr>
      <w:r>
        <w:t>The role of boosting in decision trees is to improve the performance and accuracy of the model. Boosting is an ensemble method, whi</w:t>
      </w:r>
      <w:r>
        <w:t>ch means that it combines multiple decision trees to make predictions.</w:t>
      </w:r>
    </w:p>
    <w:p w14:paraId="753F24F7" w14:textId="77777777" w:rsidR="009D6CFB" w:rsidRDefault="001460A4">
      <w:pPr>
        <w:pStyle w:val="Compact"/>
        <w:numPr>
          <w:ilvl w:val="0"/>
          <w:numId w:val="26"/>
        </w:numPr>
      </w:pPr>
      <w:r>
        <w:t>Boosting works by training multiple decision trees on the data and then combining their predictions to make a final prediction. This can help reduce the variance of the model and improv</w:t>
      </w:r>
      <w:r>
        <w:t>e the accuracy of the predictions.</w:t>
      </w:r>
    </w:p>
    <w:p w14:paraId="127A1131" w14:textId="77777777" w:rsidR="009D6CFB" w:rsidRDefault="001460A4">
      <w:pPr>
        <w:pStyle w:val="Compact"/>
        <w:numPr>
          <w:ilvl w:val="0"/>
          <w:numId w:val="26"/>
        </w:numPr>
      </w:pPr>
      <w:r>
        <w:t>This technique involves training each tree on the residual errors of the previous tree. This means that each tree focuses on the most difficult cases and helps to improve the overall performance of the model.</w:t>
      </w:r>
    </w:p>
    <w:p w14:paraId="6FF24935" w14:textId="77777777" w:rsidR="009D6CFB" w:rsidRDefault="001460A4">
      <w:pPr>
        <w:pStyle w:val="Heading1"/>
      </w:pPr>
      <w:bookmarkStart w:id="50" w:name="X5572b3161df06e3656e2ff41b6e435b804bc388"/>
      <w:bookmarkStart w:id="51" w:name="_Toc121660717"/>
      <w:bookmarkEnd w:id="48"/>
      <w:r>
        <w:t xml:space="preserve">What is the </w:t>
      </w:r>
      <w:r>
        <w:t>concept of entropy in decision trees and how does it relate to information gain?</w:t>
      </w:r>
      <w:bookmarkEnd w:id="51"/>
    </w:p>
    <w:p w14:paraId="3CEF703D" w14:textId="77777777" w:rsidR="009D6CFB" w:rsidRDefault="001460A4">
      <w:pPr>
        <w:pStyle w:val="FirstParagraph"/>
      </w:pPr>
      <w:r>
        <w:t>The concept of entropy in decision trees is a measure of the uncertainty or randomness in the data. It is calculated using the formula:</w:t>
      </w:r>
    </w:p>
    <w:p w14:paraId="48B1A2E9" w14:textId="77777777" w:rsidR="009D6CFB" w:rsidRDefault="001460A4">
      <w:pPr>
        <w:pStyle w:val="BodyText"/>
      </w:pPr>
      <m:oMathPara>
        <m:oMathParaPr>
          <m:jc m:val="center"/>
        </m:oMathParaPr>
        <m:oMath>
          <m:r>
            <w:rPr>
              <w:rFonts w:ascii="Cambria Math" w:hAnsi="Cambria Math"/>
            </w:rPr>
            <w:lastRenderedPageBreak/>
            <m:t>Entrop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61C39ACF" w14:textId="77777777" w:rsidR="009D6CFB" w:rsidRDefault="001460A4">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of a given outcome. For example, if there are two possible outcomes, A and B, with probabilities of 0.5 and 0.5, the entropy would be:</w:t>
      </w:r>
    </w:p>
    <w:p w14:paraId="2816F30F" w14:textId="77777777" w:rsidR="009D6CFB" w:rsidRDefault="001460A4">
      <w:pPr>
        <w:pStyle w:val="BodyText"/>
      </w:pPr>
      <m:oMathPara>
        <m:oMathParaPr>
          <m:jc m:val="center"/>
        </m:oMathParaPr>
        <m:oMath>
          <m:r>
            <w:rPr>
              <w:rFonts w:ascii="Cambria Math" w:hAnsi="Cambria Math"/>
            </w:rPr>
            <m:t>Entropy</m:t>
          </m:r>
          <m:r>
            <m:rPr>
              <m:sty m:val="p"/>
            </m:rPr>
            <w:rPr>
              <w:rFonts w:ascii="Cambria Math" w:hAnsi="Cambria Math"/>
            </w:rPr>
            <m:t>=-</m:t>
          </m:r>
          <m:r>
            <w:rPr>
              <w:rFonts w:ascii="Cambria Math" w:hAnsi="Cambria Math"/>
            </w:rPr>
            <m:t>0.5</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0.5</m:t>
          </m:r>
          <m:r>
            <m:rPr>
              <m:sty m:val="p"/>
            </m:rPr>
            <w:rPr>
              <w:rFonts w:ascii="Cambria Math" w:hAnsi="Cambria Math"/>
            </w:rPr>
            <m:t>-</m:t>
          </m:r>
          <m:r>
            <w:rPr>
              <w:rFonts w:ascii="Cambria Math" w:hAnsi="Cambria Math"/>
            </w:rPr>
            <m:t>0.5</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0.5</m:t>
          </m:r>
          <m:r>
            <m:rPr>
              <m:sty m:val="p"/>
            </m:rPr>
            <w:rPr>
              <w:rFonts w:ascii="Cambria Math" w:hAnsi="Cambria Math"/>
            </w:rPr>
            <m:t>=</m:t>
          </m:r>
          <m:r>
            <w:rPr>
              <w:rFonts w:ascii="Cambria Math" w:hAnsi="Cambria Math"/>
            </w:rPr>
            <m:t>1</m:t>
          </m:r>
        </m:oMath>
      </m:oMathPara>
    </w:p>
    <w:p w14:paraId="13774398" w14:textId="77777777" w:rsidR="009D6CFB" w:rsidRDefault="001460A4">
      <w:pPr>
        <w:pStyle w:val="FirstParagraph"/>
      </w:pPr>
      <w:r>
        <w:t>This means that there is maximum uncertainty in the</w:t>
      </w:r>
      <w:r>
        <w:t xml:space="preserve"> data, since the probabilities of the two outcomes are equal. Information gain is calculated using the formula:</w:t>
      </w:r>
    </w:p>
    <w:p w14:paraId="6168DA16" w14:textId="77777777" w:rsidR="009D6CFB" w:rsidRDefault="001460A4">
      <w:pPr>
        <w:pStyle w:val="BodyText"/>
      </w:pPr>
      <m:oMathPara>
        <m:oMathParaPr>
          <m:jc m:val="center"/>
        </m:oMathParaPr>
        <m:oMath>
          <m:r>
            <w:rPr>
              <w:rFonts w:ascii="Cambria Math" w:hAnsi="Cambria Math"/>
            </w:rPr>
            <m:t>Information</m:t>
          </m:r>
          <m:r>
            <w:rPr>
              <w:rFonts w:ascii="Cambria Math" w:hAnsi="Cambria Math"/>
            </w:rPr>
            <m:t> </m:t>
          </m:r>
          <m:r>
            <w:rPr>
              <w:rFonts w:ascii="Cambria Math" w:hAnsi="Cambria Math"/>
            </w:rPr>
            <m:t>gain</m:t>
          </m:r>
          <m:r>
            <m:rPr>
              <m:sty m:val="p"/>
            </m:rPr>
            <w:rPr>
              <w:rFonts w:ascii="Cambria Math" w:hAnsi="Cambria Math"/>
            </w:rPr>
            <m:t>=</m:t>
          </m:r>
          <m:r>
            <w:rPr>
              <w:rFonts w:ascii="Cambria Math" w:hAnsi="Cambria Math"/>
            </w:rPr>
            <m:t>Entropy</m:t>
          </m:r>
          <m:d>
            <m:dPr>
              <m:ctrlPr>
                <w:rPr>
                  <w:rFonts w:ascii="Cambria Math" w:hAnsi="Cambria Math"/>
                </w:rPr>
              </m:ctrlPr>
            </m:dPr>
            <m:e>
              <m:r>
                <w:rPr>
                  <w:rFonts w:ascii="Cambria Math" w:hAnsi="Cambria Math"/>
                </w:rPr>
                <m:t>parent</m:t>
              </m:r>
            </m:e>
          </m:d>
          <m:r>
            <m:rPr>
              <m:sty m:val="p"/>
            </m:rPr>
            <w:rPr>
              <w:rFonts w:ascii="Cambria Math" w:hAnsi="Cambria Math"/>
            </w:rPr>
            <m:t>-</m:t>
          </m:r>
          <m:d>
            <m:dPr>
              <m:begChr m:val="["/>
              <m:endChr m:val="]"/>
              <m:ctrlPr>
                <w:rPr>
                  <w:rFonts w:ascii="Cambria Math" w:hAnsi="Cambria Math"/>
                </w:rPr>
              </m:ctrlPr>
            </m:dPr>
            <m:e>
              <m:r>
                <w:rPr>
                  <w:rFonts w:ascii="Cambria Math" w:hAnsi="Cambria Math"/>
                </w:rPr>
                <m:t>weig</m:t>
              </m:r>
              <m:r>
                <w:rPr>
                  <w:rFonts w:ascii="Cambria Math" w:hAnsi="Cambria Math"/>
                </w:rPr>
                <m:t>h</m:t>
              </m:r>
              <m:r>
                <w:rPr>
                  <w:rFonts w:ascii="Cambria Math" w:hAnsi="Cambria Math"/>
                </w:rPr>
                <m:t>ted</m:t>
              </m:r>
              <m:r>
                <w:rPr>
                  <w:rFonts w:ascii="Cambria Math" w:hAnsi="Cambria Math"/>
                </w:rPr>
                <m:t> </m:t>
              </m:r>
              <m:r>
                <w:rPr>
                  <w:rFonts w:ascii="Cambria Math" w:hAnsi="Cambria Math"/>
                </w:rPr>
                <m:t>average</m:t>
              </m:r>
            </m:e>
          </m:d>
          <m:r>
            <w:rPr>
              <w:rFonts w:ascii="Cambria Math" w:hAnsi="Cambria Math"/>
            </w:rPr>
            <m:t>Entropy</m:t>
          </m:r>
          <m:d>
            <m:dPr>
              <m:ctrlPr>
                <w:rPr>
                  <w:rFonts w:ascii="Cambria Math" w:hAnsi="Cambria Math"/>
                </w:rPr>
              </m:ctrlPr>
            </m:dPr>
            <m:e>
              <m:r>
                <w:rPr>
                  <w:rFonts w:ascii="Cambria Math" w:hAnsi="Cambria Math"/>
                </w:rPr>
                <m:t>c</m:t>
              </m:r>
              <m:r>
                <w:rPr>
                  <w:rFonts w:ascii="Cambria Math" w:hAnsi="Cambria Math"/>
                </w:rPr>
                <m:t>h</m:t>
              </m:r>
              <m:r>
                <w:rPr>
                  <w:rFonts w:ascii="Cambria Math" w:hAnsi="Cambria Math"/>
                </w:rPr>
                <m:t>ildren</m:t>
              </m:r>
            </m:e>
          </m:d>
        </m:oMath>
      </m:oMathPara>
    </w:p>
    <w:p w14:paraId="0E835CDB" w14:textId="77777777" w:rsidR="009D6CFB" w:rsidRDefault="001460A4">
      <w:pPr>
        <w:pStyle w:val="FirstParagraph"/>
      </w:pPr>
      <w:r>
        <w:t xml:space="preserve">where the entropy of the </w:t>
      </w:r>
      <w:r>
        <w:t>parent is the initial uncertainty in the data, and the entropy of the children is the uncertainty after a decision is made. Overall, the concept of entropy in decision trees is a measure of the uncertainty or randomness in the data, and is related to the c</w:t>
      </w:r>
      <w:r>
        <w:t>oncept of information gain, which is a measure of the reduction in uncertainty that occurs when a decision is made. By using entropy and information gain, decision trees can make decisions based on the most informative splits in the data.</w:t>
      </w:r>
    </w:p>
    <w:p w14:paraId="608DEF62" w14:textId="77777777" w:rsidR="009D6CFB" w:rsidRDefault="001460A4">
      <w:pPr>
        <w:pStyle w:val="Heading1"/>
      </w:pPr>
      <w:bookmarkStart w:id="52" w:name="X48fc0be63f542b0af41bd7ac94682429d8b032e"/>
      <w:bookmarkStart w:id="53" w:name="_Toc121660718"/>
      <w:bookmarkEnd w:id="50"/>
      <w:r>
        <w:t xml:space="preserve">What is the Gini </w:t>
      </w:r>
      <w:r>
        <w:t>index and how is it used in decision tree construction?</w:t>
      </w:r>
      <w:bookmarkEnd w:id="53"/>
    </w:p>
    <w:p w14:paraId="40257AC9" w14:textId="77777777" w:rsidR="009D6CFB" w:rsidRDefault="001460A4">
      <w:pPr>
        <w:pStyle w:val="FirstParagraph"/>
      </w:pPr>
      <w:r>
        <w:t>The Gini index is a measure of the impurity or diversity of a set of data. It is used in decision tree construction to evaluate the quality of a split and determine the most effective way to split the</w:t>
      </w:r>
      <w:r>
        <w:t xml:space="preserve"> data. The Gini index is calculated using the formula:</w:t>
      </w:r>
    </w:p>
    <w:p w14:paraId="78E45858" w14:textId="77777777" w:rsidR="009D6CFB" w:rsidRDefault="001460A4">
      <w:pPr>
        <w:pStyle w:val="BodyText"/>
      </w:pPr>
      <m:oMathPara>
        <m:oMathParaPr>
          <m:jc m:val="center"/>
        </m:oMathParaPr>
        <m:oMath>
          <m:r>
            <w:rPr>
              <w:rFonts w:ascii="Cambria Math" w:hAnsi="Cambria Math"/>
            </w:rPr>
            <m:t>Gini</m:t>
          </m:r>
          <m:r>
            <w:rPr>
              <w:rFonts w:ascii="Cambria Math" w:hAnsi="Cambria Math"/>
            </w:rPr>
            <m:t> </m:t>
          </m:r>
          <m:r>
            <w:rPr>
              <w:rFonts w:ascii="Cambria Math" w:hAnsi="Cambria Math"/>
            </w:rPr>
            <m:t>inde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oMath>
      </m:oMathPara>
    </w:p>
    <w:p w14:paraId="6B1E1450" w14:textId="77777777" w:rsidR="009D6CFB" w:rsidRDefault="001460A4">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of a given outcome. For example, if there are two possible outcomes, A and B, with probabilities of 0.5 and 0.5, the Gini index would </w:t>
      </w:r>
      <w:r>
        <w:t>be:</w:t>
      </w:r>
    </w:p>
    <w:p w14:paraId="7BFE3413" w14:textId="77777777" w:rsidR="009D6CFB" w:rsidRDefault="001460A4">
      <w:pPr>
        <w:pStyle w:val="BodyText"/>
      </w:pPr>
      <m:oMathPara>
        <m:oMathParaPr>
          <m:jc m:val="center"/>
        </m:oMathParaPr>
        <m:oMath>
          <m:r>
            <w:rPr>
              <w:rFonts w:ascii="Cambria Math" w:hAnsi="Cambria Math"/>
            </w:rPr>
            <m:t>Gini</m:t>
          </m:r>
          <m:r>
            <w:rPr>
              <w:rFonts w:ascii="Cambria Math" w:hAnsi="Cambria Math"/>
            </w:rPr>
            <m:t> </m:t>
          </m:r>
          <m:r>
            <w:rPr>
              <w:rFonts w:ascii="Cambria Math" w:hAnsi="Cambria Math"/>
            </w:rPr>
            <m:t>index</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0.5</m:t>
          </m:r>
        </m:oMath>
      </m:oMathPara>
    </w:p>
    <w:p w14:paraId="6220B636" w14:textId="77777777" w:rsidR="009D6CFB" w:rsidRDefault="001460A4">
      <w:pPr>
        <w:pStyle w:val="FirstParagraph"/>
      </w:pPr>
      <w:r>
        <w:t>This means that there is maximum diversity in the data, since the probabilities of the two outcomes are equal. In decision tree construction, the Gini index is used to evaluate the quality of a split and determ</w:t>
      </w:r>
      <w:r>
        <w:t>ine the most effective way to split the data. The split with the lowest Gini index is selected as the best split, since it results in the most diverse groups of data. Overall, the Gini index is a measure of the impurity or diversity of a set of data, and i</w:t>
      </w:r>
      <w:r>
        <w:t>s used in decision tree construction to evaluate the quality of a split and determine the most effective way to split the data. By using the Gini index, decision trees can make decisions based on the most diverse splits in the data.</w:t>
      </w:r>
    </w:p>
    <w:p w14:paraId="1BFB1275" w14:textId="77777777" w:rsidR="009D6CFB" w:rsidRDefault="001460A4">
      <w:pPr>
        <w:pStyle w:val="Heading1"/>
      </w:pPr>
      <w:bookmarkStart w:id="54" w:name="X2300b8ef9a7c2c85643977827ba0f705efdad38"/>
      <w:bookmarkStart w:id="55" w:name="_Toc121660719"/>
      <w:bookmarkEnd w:id="52"/>
      <w:r>
        <w:lastRenderedPageBreak/>
        <w:t>How do you calculate the information gain of a split in a decision tree?</w:t>
      </w:r>
      <w:bookmarkEnd w:id="55"/>
    </w:p>
    <w:p w14:paraId="09FFC802" w14:textId="77777777" w:rsidR="009D6CFB" w:rsidRDefault="001460A4">
      <w:pPr>
        <w:pStyle w:val="Compact"/>
        <w:numPr>
          <w:ilvl w:val="0"/>
          <w:numId w:val="27"/>
        </w:numPr>
      </w:pPr>
      <w:r>
        <w:t>To calculate the information gain of a split in a decision tree, you need to first calculate the entropy of the parent node and the entropy of the child nodes. The information gain is</w:t>
      </w:r>
      <w:r>
        <w:t xml:space="preserve"> then calculated as the difference between the entropy of the parent and the weighted average entropy of the children. # What is the difference between the CART and C4.5 decision tree algorithms?</w:t>
      </w:r>
    </w:p>
    <w:p w14:paraId="34A89C5D" w14:textId="77777777" w:rsidR="009D6CFB" w:rsidRDefault="001460A4">
      <w:pPr>
        <w:pStyle w:val="Compact"/>
        <w:numPr>
          <w:ilvl w:val="0"/>
          <w:numId w:val="27"/>
        </w:numPr>
      </w:pPr>
      <w:r>
        <w:t>One of the main differences between the CART and C4.5 algori</w:t>
      </w:r>
      <w:r>
        <w:t xml:space="preserve">thms is the way they split the data. The CART algorithm uses the Gini index to evaluate the quality of a split and determine the most effective way to split the data. The C4.5 algorithm, on the other hand, uses the information gain to evaluate the quality </w:t>
      </w:r>
      <w:r>
        <w:t>of a split and determine the most effective way to split the data.</w:t>
      </w:r>
    </w:p>
    <w:bookmarkEnd w:id="54"/>
    <w:sectPr w:rsidR="009D6C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091ED" w14:textId="77777777" w:rsidR="00000000" w:rsidRDefault="001460A4">
      <w:pPr>
        <w:spacing w:after="0"/>
      </w:pPr>
      <w:r>
        <w:separator/>
      </w:r>
    </w:p>
  </w:endnote>
  <w:endnote w:type="continuationSeparator" w:id="0">
    <w:p w14:paraId="52014BD2" w14:textId="77777777" w:rsidR="00000000" w:rsidRDefault="001460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378FF" w14:textId="77777777" w:rsidR="009D6CFB" w:rsidRDefault="001460A4">
      <w:r>
        <w:separator/>
      </w:r>
    </w:p>
  </w:footnote>
  <w:footnote w:type="continuationSeparator" w:id="0">
    <w:p w14:paraId="2AA3A495" w14:textId="77777777" w:rsidR="009D6CFB" w:rsidRDefault="00146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DA56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29269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4394249">
    <w:abstractNumId w:val="0"/>
  </w:num>
  <w:num w:numId="2" w16cid:durableId="2807654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68159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3574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2840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0496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5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2592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13212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03534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1846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2585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9894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40814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06099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27447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1537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0946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64605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9782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7481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6532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45021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90057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9743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5428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72282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6CFB"/>
    <w:rsid w:val="001460A4"/>
    <w:rsid w:val="009D6CFB"/>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C0EBC"/>
  <w15:docId w15:val="{2A07FE20-A202-40AD-9272-D368E191D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1460A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1F637-6E09-43FD-B733-8563529B2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6573</Words>
  <Characters>33198</Characters>
  <Application>Microsoft Office Word</Application>
  <DocSecurity>0</DocSecurity>
  <Lines>562</Lines>
  <Paragraphs>209</Paragraphs>
  <ScaleCrop>false</ScaleCrop>
  <Company/>
  <LinksUpToDate>false</LinksUpToDate>
  <CharactersWithSpaces>3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kshmi Narayanan</cp:lastModifiedBy>
  <cp:revision>2</cp:revision>
  <dcterms:created xsi:type="dcterms:W3CDTF">2022-12-11T08:44:00Z</dcterms:created>
  <dcterms:modified xsi:type="dcterms:W3CDTF">2022-12-11T08:53:00Z</dcterms:modified>
</cp:coreProperties>
</file>